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4D8CF7" w14:textId="182FAF39" w:rsidR="00990956" w:rsidRPr="003658BE" w:rsidRDefault="00BE2422" w:rsidP="008F58FA">
      <w:pPr>
        <w:pStyle w:val="Default"/>
        <w:jc w:val="center"/>
        <w:rPr>
          <w:rFonts w:ascii="Calibri" w:hAnsi="Calibri" w:cs="Calibri"/>
          <w:sz w:val="36"/>
          <w:szCs w:val="36"/>
        </w:rPr>
      </w:pPr>
      <w:r>
        <w:rPr>
          <w:rFonts w:ascii="Calibri" w:hAnsi="Calibri" w:cs="Calibri"/>
          <w:b/>
          <w:bCs/>
          <w:sz w:val="36"/>
          <w:szCs w:val="36"/>
        </w:rPr>
        <w:t>BEATRICE NAUJALYTE</w:t>
      </w:r>
    </w:p>
    <w:p w14:paraId="3DBD844C" w14:textId="52C1DBD2" w:rsidR="008F58FA" w:rsidRPr="001F79FB" w:rsidRDefault="00990956" w:rsidP="008F58FA">
      <w:pPr>
        <w:pStyle w:val="Default"/>
        <w:ind w:left="-426"/>
        <w:jc w:val="center"/>
        <w:rPr>
          <w:rFonts w:ascii="Calibri" w:hAnsi="Calibri" w:cs="Calibri"/>
          <w:sz w:val="20"/>
          <w:szCs w:val="20"/>
          <w:lang w:val="en-GB"/>
        </w:rPr>
      </w:pPr>
      <w:r w:rsidRPr="001F79FB">
        <w:rPr>
          <w:rFonts w:ascii="Calibri" w:hAnsi="Calibri" w:cs="Calibri"/>
          <w:sz w:val="20"/>
          <w:szCs w:val="20"/>
        </w:rPr>
        <w:t xml:space="preserve">(+34) </w:t>
      </w:r>
      <w:r w:rsidR="00BE2422">
        <w:rPr>
          <w:rFonts w:ascii="Calibri" w:hAnsi="Calibri" w:cs="Calibri"/>
          <w:sz w:val="20"/>
          <w:szCs w:val="20"/>
        </w:rPr>
        <w:t>611664898</w:t>
      </w:r>
      <w:r w:rsidRPr="001F79FB">
        <w:rPr>
          <w:rFonts w:ascii="Calibri" w:hAnsi="Calibri" w:cs="Calibri"/>
          <w:sz w:val="20"/>
          <w:szCs w:val="20"/>
        </w:rPr>
        <w:t xml:space="preserve"> | </w:t>
      </w:r>
      <w:r w:rsidR="004F329D">
        <w:rPr>
          <w:rFonts w:ascii="Calibri" w:hAnsi="Calibri" w:cs="Calibri"/>
          <w:sz w:val="20"/>
          <w:szCs w:val="20"/>
        </w:rPr>
        <w:t>beatrice.naujalyte@gmail.com</w:t>
      </w:r>
      <w:r w:rsidR="002F5184">
        <w:rPr>
          <w:rStyle w:val="Hyperlink"/>
          <w:rFonts w:ascii="Calibri" w:hAnsi="Calibri" w:cs="Calibri"/>
          <w:sz w:val="20"/>
          <w:szCs w:val="20"/>
          <w:u w:val="none"/>
        </w:rPr>
        <w:t xml:space="preserve"> </w:t>
      </w:r>
      <w:r w:rsidR="002F5184" w:rsidRPr="002F5184">
        <w:rPr>
          <w:rStyle w:val="Hyperlink"/>
          <w:rFonts w:ascii="Calibri" w:hAnsi="Calibri" w:cs="Calibri"/>
          <w:color w:val="auto"/>
          <w:sz w:val="20"/>
          <w:szCs w:val="20"/>
          <w:u w:val="none"/>
        </w:rPr>
        <w:t xml:space="preserve">| </w:t>
      </w:r>
      <w:hyperlink r:id="rId10" w:history="1">
        <w:r w:rsidR="00BE2422" w:rsidRPr="00BE2422">
          <w:rPr>
            <w:rStyle w:val="Hyperlink"/>
            <w:rFonts w:ascii="Calibri" w:hAnsi="Calibri" w:cs="Calibri"/>
            <w:sz w:val="20"/>
            <w:szCs w:val="20"/>
          </w:rPr>
          <w:t>https://www.linkedin.com/in/beatrice-naujalyte/</w:t>
        </w:r>
      </w:hyperlink>
    </w:p>
    <w:p w14:paraId="73F9C818" w14:textId="41511954" w:rsidR="00991950" w:rsidRPr="001F79FB" w:rsidRDefault="00BE2422" w:rsidP="008F58FA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U.S. Permanent Resident</w:t>
      </w:r>
      <w:r w:rsidR="00F32703" w:rsidRPr="001F79FB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F32703" w:rsidRPr="001F79FB">
        <w:rPr>
          <w:rFonts w:ascii="Calibri" w:hAnsi="Calibri" w:cs="Calibri"/>
          <w:sz w:val="20"/>
          <w:szCs w:val="20"/>
        </w:rPr>
        <w:t>| Eligible to sign an internship agreement via IE University</w:t>
      </w:r>
      <w:r>
        <w:rPr>
          <w:rFonts w:ascii="Calibri" w:hAnsi="Calibri" w:cs="Calibri"/>
          <w:sz w:val="20"/>
          <w:szCs w:val="20"/>
        </w:rPr>
        <w:t xml:space="preserve"> </w:t>
      </w:r>
    </w:p>
    <w:p w14:paraId="507E3EF9" w14:textId="77777777" w:rsidR="00990956" w:rsidRPr="001F79FB" w:rsidRDefault="00990956" w:rsidP="0099095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</w:rPr>
      </w:pPr>
    </w:p>
    <w:p w14:paraId="1642B2D9" w14:textId="58E6A109" w:rsidR="00990956" w:rsidRPr="001F79FB" w:rsidRDefault="00A46F18" w:rsidP="006B1705">
      <w:pPr>
        <w:pStyle w:val="Default"/>
        <w:pBdr>
          <w:bottom w:val="single" w:sz="4" w:space="1" w:color="auto"/>
        </w:pBdr>
        <w:jc w:val="both"/>
        <w:rPr>
          <w:rFonts w:ascii="Calibri" w:hAnsi="Calibri" w:cs="Calibri"/>
          <w:b/>
          <w:bCs/>
          <w:sz w:val="20"/>
          <w:szCs w:val="20"/>
        </w:rPr>
      </w:pPr>
      <w:r w:rsidRPr="001F79FB">
        <w:rPr>
          <w:rFonts w:ascii="Calibri" w:hAnsi="Calibri" w:cs="Calibri"/>
          <w:b/>
          <w:bCs/>
          <w:sz w:val="20"/>
          <w:szCs w:val="20"/>
        </w:rPr>
        <w:t>SUMMARY</w:t>
      </w:r>
    </w:p>
    <w:p w14:paraId="52F20F37" w14:textId="5F05672E" w:rsidR="00EF704F" w:rsidRDefault="00BE2422" w:rsidP="00387F4E">
      <w:pPr>
        <w:pStyle w:val="Default"/>
        <w:rPr>
          <w:rFonts w:ascii="Calibri" w:hAnsi="Calibri" w:cs="Calibri"/>
          <w:color w:val="auto"/>
          <w:sz w:val="20"/>
          <w:szCs w:val="20"/>
        </w:rPr>
      </w:pPr>
      <w:r w:rsidRPr="00BE2422">
        <w:rPr>
          <w:rFonts w:ascii="Calibri" w:hAnsi="Calibri" w:cs="Calibri"/>
          <w:color w:val="auto"/>
          <w:sz w:val="20"/>
          <w:szCs w:val="20"/>
        </w:rPr>
        <w:t xml:space="preserve">Passionate about effective communication </w:t>
      </w:r>
      <w:r w:rsidR="00387F4E">
        <w:rPr>
          <w:rFonts w:ascii="Calibri" w:hAnsi="Calibri" w:cs="Calibri"/>
          <w:color w:val="auto"/>
          <w:sz w:val="20"/>
          <w:szCs w:val="20"/>
        </w:rPr>
        <w:t>and turning ideas into stories</w:t>
      </w:r>
      <w:r w:rsidRPr="00BE2422">
        <w:rPr>
          <w:rFonts w:ascii="Calibri" w:hAnsi="Calibri" w:cs="Calibri"/>
          <w:color w:val="auto"/>
          <w:sz w:val="20"/>
          <w:szCs w:val="20"/>
        </w:rPr>
        <w:t xml:space="preserve">. Digital content creator behind a personal development YouTube channel of </w:t>
      </w:r>
      <w:r w:rsidR="00FC1266">
        <w:rPr>
          <w:rFonts w:ascii="Calibri" w:hAnsi="Calibri" w:cs="Calibri"/>
          <w:color w:val="auto"/>
          <w:sz w:val="20"/>
          <w:szCs w:val="20"/>
        </w:rPr>
        <w:t>300K</w:t>
      </w:r>
      <w:r w:rsidRPr="00BE2422">
        <w:rPr>
          <w:rFonts w:ascii="Calibri" w:hAnsi="Calibri" w:cs="Calibri"/>
          <w:color w:val="auto"/>
          <w:sz w:val="20"/>
          <w:szCs w:val="20"/>
        </w:rPr>
        <w:t xml:space="preserve"> subscribers and 1</w:t>
      </w:r>
      <w:r w:rsidR="00CF2C70">
        <w:rPr>
          <w:rFonts w:ascii="Calibri" w:hAnsi="Calibri" w:cs="Calibri"/>
          <w:color w:val="auto"/>
          <w:sz w:val="20"/>
          <w:szCs w:val="20"/>
        </w:rPr>
        <w:t>8</w:t>
      </w:r>
      <w:r w:rsidRPr="00BE2422">
        <w:rPr>
          <w:rFonts w:ascii="Calibri" w:hAnsi="Calibri" w:cs="Calibri"/>
          <w:color w:val="auto"/>
          <w:sz w:val="20"/>
          <w:szCs w:val="20"/>
        </w:rPr>
        <w:t>+ million views</w:t>
      </w:r>
      <w:r w:rsidR="00FF4B5C">
        <w:rPr>
          <w:rFonts w:ascii="Calibri" w:hAnsi="Calibri" w:cs="Calibri"/>
          <w:color w:val="auto"/>
          <w:sz w:val="20"/>
          <w:szCs w:val="20"/>
        </w:rPr>
        <w:t>.</w:t>
      </w:r>
      <w:r w:rsidR="00FF4B5C" w:rsidRPr="00FF4B5C">
        <w:rPr>
          <w:rFonts w:ascii="Calibri" w:hAnsi="Calibri" w:cs="Calibri"/>
          <w:color w:val="auto"/>
          <w:sz w:val="20"/>
          <w:szCs w:val="20"/>
        </w:rPr>
        <w:t xml:space="preserve"> </w:t>
      </w:r>
      <w:r w:rsidR="00FF4B5C">
        <w:rPr>
          <w:rFonts w:ascii="Calibri" w:hAnsi="Calibri" w:cs="Calibri"/>
          <w:color w:val="auto"/>
          <w:sz w:val="20"/>
          <w:szCs w:val="20"/>
        </w:rPr>
        <w:t xml:space="preserve">Brilliant </w:t>
      </w:r>
      <w:r w:rsidR="00FF4B5C">
        <w:rPr>
          <w:rFonts w:ascii="Calibri" w:hAnsi="Calibri" w:cs="Calibri"/>
          <w:color w:val="auto"/>
          <w:sz w:val="20"/>
          <w:szCs w:val="20"/>
        </w:rPr>
        <w:t>writing</w:t>
      </w:r>
      <w:r w:rsidR="00FF4B5C">
        <w:rPr>
          <w:rFonts w:ascii="Calibri" w:hAnsi="Calibri" w:cs="Calibri"/>
          <w:color w:val="auto"/>
          <w:sz w:val="20"/>
          <w:szCs w:val="20"/>
        </w:rPr>
        <w:t xml:space="preserve">, project management, and marketing strategy skills. </w:t>
      </w:r>
      <w:r w:rsidRPr="00BE2422">
        <w:rPr>
          <w:rFonts w:ascii="Calibri" w:hAnsi="Calibri" w:cs="Calibri"/>
          <w:color w:val="auto"/>
          <w:sz w:val="20"/>
          <w:szCs w:val="20"/>
        </w:rPr>
        <w:t xml:space="preserve">Available for Summer 2024 </w:t>
      </w:r>
      <w:r w:rsidR="00FC1266">
        <w:rPr>
          <w:rFonts w:ascii="Calibri" w:hAnsi="Calibri" w:cs="Calibri"/>
          <w:color w:val="auto"/>
          <w:sz w:val="20"/>
          <w:szCs w:val="20"/>
        </w:rPr>
        <w:t>internships.</w:t>
      </w:r>
    </w:p>
    <w:p w14:paraId="0E18D08F" w14:textId="77777777" w:rsidR="00BE2422" w:rsidRPr="001F79FB" w:rsidRDefault="00BE2422" w:rsidP="006B1705">
      <w:pPr>
        <w:pStyle w:val="Default"/>
        <w:jc w:val="both"/>
        <w:rPr>
          <w:rFonts w:ascii="Calibri" w:hAnsi="Calibri" w:cs="Calibri"/>
          <w:b/>
          <w:bCs/>
          <w:sz w:val="20"/>
          <w:szCs w:val="20"/>
        </w:rPr>
      </w:pPr>
    </w:p>
    <w:p w14:paraId="52916B4A" w14:textId="77777777" w:rsidR="00990956" w:rsidRPr="001F79FB" w:rsidRDefault="00990956" w:rsidP="006B1705">
      <w:pPr>
        <w:pStyle w:val="Default"/>
        <w:pBdr>
          <w:bottom w:val="single" w:sz="4" w:space="1" w:color="auto"/>
        </w:pBdr>
        <w:jc w:val="both"/>
        <w:rPr>
          <w:rFonts w:ascii="Calibri" w:hAnsi="Calibri" w:cs="Calibri"/>
          <w:b/>
          <w:sz w:val="20"/>
          <w:szCs w:val="20"/>
        </w:rPr>
      </w:pPr>
      <w:r w:rsidRPr="001F79FB">
        <w:rPr>
          <w:rFonts w:ascii="Calibri" w:hAnsi="Calibri" w:cs="Calibri"/>
          <w:b/>
          <w:bCs/>
          <w:sz w:val="20"/>
          <w:szCs w:val="20"/>
        </w:rPr>
        <w:t xml:space="preserve">EDUCATION </w:t>
      </w:r>
    </w:p>
    <w:p w14:paraId="2FCDDE2F" w14:textId="54F79FF0" w:rsidR="00990956" w:rsidRPr="001F79FB" w:rsidRDefault="00990956" w:rsidP="006B1705">
      <w:pPr>
        <w:pStyle w:val="Default"/>
        <w:tabs>
          <w:tab w:val="right" w:pos="10773"/>
        </w:tabs>
        <w:jc w:val="both"/>
        <w:rPr>
          <w:rFonts w:ascii="Calibri" w:hAnsi="Calibri" w:cs="Calibri"/>
          <w:b/>
          <w:sz w:val="20"/>
          <w:szCs w:val="20"/>
        </w:rPr>
      </w:pPr>
      <w:r w:rsidRPr="001F79FB">
        <w:rPr>
          <w:rFonts w:ascii="Calibri" w:hAnsi="Calibri" w:cs="Calibri"/>
          <w:b/>
          <w:bCs/>
          <w:sz w:val="20"/>
          <w:szCs w:val="20"/>
        </w:rPr>
        <w:t xml:space="preserve">IE </w:t>
      </w:r>
      <w:r w:rsidR="00443928" w:rsidRPr="001F79FB">
        <w:rPr>
          <w:rFonts w:ascii="Calibri" w:hAnsi="Calibri" w:cs="Calibri"/>
          <w:b/>
          <w:bCs/>
          <w:sz w:val="20"/>
          <w:szCs w:val="20"/>
        </w:rPr>
        <w:t>UNIVERSITY</w:t>
      </w:r>
      <w:r w:rsidR="00AF55C7" w:rsidRPr="001F79FB">
        <w:rPr>
          <w:rFonts w:ascii="Calibri" w:hAnsi="Calibri" w:cs="Calibri"/>
          <w:b/>
          <w:bCs/>
          <w:sz w:val="20"/>
          <w:szCs w:val="20"/>
        </w:rPr>
        <w:tab/>
      </w:r>
      <w:r w:rsidR="00A829AD" w:rsidRPr="001F79FB">
        <w:rPr>
          <w:rFonts w:ascii="Calibri" w:hAnsi="Calibri" w:cs="Calibri"/>
          <w:b/>
          <w:bCs/>
          <w:sz w:val="20"/>
          <w:szCs w:val="20"/>
        </w:rPr>
        <w:t>Madrid, Spain</w:t>
      </w:r>
    </w:p>
    <w:p w14:paraId="5575A4C0" w14:textId="558CBA2A" w:rsidR="00203B18" w:rsidRPr="001F79FB" w:rsidRDefault="00BE2422" w:rsidP="006B1705">
      <w:pPr>
        <w:pStyle w:val="Default"/>
        <w:tabs>
          <w:tab w:val="right" w:pos="10773"/>
        </w:tabs>
        <w:jc w:val="both"/>
        <w:rPr>
          <w:rFonts w:ascii="Calibri" w:hAnsi="Calibri" w:cs="Calibri"/>
          <w:b/>
          <w:bCs/>
          <w:sz w:val="20"/>
          <w:szCs w:val="20"/>
        </w:rPr>
      </w:pPr>
      <w:proofErr w:type="gramStart"/>
      <w:r>
        <w:rPr>
          <w:rFonts w:ascii="Calibri" w:hAnsi="Calibri" w:cs="Calibri"/>
          <w:b/>
          <w:bCs/>
          <w:iCs/>
          <w:sz w:val="20"/>
          <w:szCs w:val="20"/>
        </w:rPr>
        <w:t>Bachelor in Communication and Digital Media</w:t>
      </w:r>
      <w:proofErr w:type="gramEnd"/>
      <w:r w:rsidR="00AF55C7" w:rsidRPr="001F79FB">
        <w:rPr>
          <w:rFonts w:ascii="Calibri" w:hAnsi="Calibri" w:cs="Calibri"/>
          <w:b/>
          <w:bCs/>
          <w:iCs/>
          <w:sz w:val="20"/>
          <w:szCs w:val="20"/>
        </w:rPr>
        <w:tab/>
      </w:r>
      <w:r w:rsidR="00F32703" w:rsidRPr="001F79FB">
        <w:rPr>
          <w:rFonts w:ascii="Calibri" w:hAnsi="Calibri" w:cs="Calibri"/>
          <w:b/>
          <w:iCs/>
          <w:sz w:val="20"/>
          <w:szCs w:val="20"/>
        </w:rPr>
        <w:t>Expected:</w:t>
      </w:r>
      <w:r w:rsidR="00990956" w:rsidRPr="001F79FB">
        <w:rPr>
          <w:rFonts w:ascii="Calibri" w:hAnsi="Calibri" w:cs="Calibri"/>
          <w:b/>
          <w:bCs/>
          <w:sz w:val="20"/>
          <w:szCs w:val="20"/>
        </w:rPr>
        <w:t xml:space="preserve"> J</w:t>
      </w:r>
      <w:r>
        <w:rPr>
          <w:rFonts w:ascii="Calibri" w:hAnsi="Calibri" w:cs="Calibri"/>
          <w:b/>
          <w:bCs/>
          <w:sz w:val="20"/>
          <w:szCs w:val="20"/>
        </w:rPr>
        <w:t>une 2025</w:t>
      </w:r>
    </w:p>
    <w:p w14:paraId="4376A30F" w14:textId="1ED5B8B9" w:rsidR="008F58FA" w:rsidRPr="001F79FB" w:rsidRDefault="00443928" w:rsidP="006B1705">
      <w:pPr>
        <w:pStyle w:val="Default"/>
        <w:numPr>
          <w:ilvl w:val="0"/>
          <w:numId w:val="9"/>
        </w:numPr>
        <w:tabs>
          <w:tab w:val="right" w:pos="10773"/>
        </w:tabs>
        <w:jc w:val="both"/>
        <w:rPr>
          <w:rFonts w:ascii="Calibri" w:hAnsi="Calibri" w:cs="Calibri"/>
          <w:bCs/>
          <w:sz w:val="20"/>
          <w:szCs w:val="20"/>
        </w:rPr>
      </w:pPr>
      <w:r w:rsidRPr="00BE2422">
        <w:rPr>
          <w:rFonts w:ascii="Calibri" w:hAnsi="Calibri" w:cs="Calibri"/>
          <w:b/>
          <w:iCs/>
          <w:sz w:val="20"/>
          <w:szCs w:val="20"/>
        </w:rPr>
        <w:t>GPA:</w:t>
      </w:r>
      <w:r w:rsidRPr="001F79FB">
        <w:rPr>
          <w:rFonts w:ascii="Calibri" w:hAnsi="Calibri" w:cs="Calibri"/>
          <w:bCs/>
          <w:iCs/>
          <w:sz w:val="20"/>
          <w:szCs w:val="20"/>
        </w:rPr>
        <w:t xml:space="preserve"> </w:t>
      </w:r>
      <w:r w:rsidR="00BE2422">
        <w:rPr>
          <w:rFonts w:ascii="Calibri" w:hAnsi="Calibri" w:cs="Calibri"/>
          <w:bCs/>
          <w:iCs/>
          <w:sz w:val="20"/>
          <w:szCs w:val="20"/>
        </w:rPr>
        <w:t>9.</w:t>
      </w:r>
      <w:r w:rsidR="00CF2C70">
        <w:rPr>
          <w:rFonts w:ascii="Calibri" w:hAnsi="Calibri" w:cs="Calibri"/>
          <w:bCs/>
          <w:iCs/>
          <w:sz w:val="20"/>
          <w:szCs w:val="20"/>
        </w:rPr>
        <w:t>30</w:t>
      </w:r>
      <w:r w:rsidR="002E79ED" w:rsidRPr="001F79FB">
        <w:rPr>
          <w:rFonts w:ascii="Calibri" w:hAnsi="Calibri" w:cs="Calibri"/>
          <w:bCs/>
          <w:iCs/>
          <w:sz w:val="20"/>
          <w:szCs w:val="20"/>
        </w:rPr>
        <w:t>/10.00</w:t>
      </w:r>
      <w:r w:rsidR="00CF5B20" w:rsidRPr="001F79FB">
        <w:rPr>
          <w:rFonts w:ascii="Calibri" w:hAnsi="Calibri" w:cs="Calibri"/>
          <w:bCs/>
          <w:sz w:val="20"/>
          <w:szCs w:val="20"/>
        </w:rPr>
        <w:t xml:space="preserve">. </w:t>
      </w:r>
      <w:r w:rsidRPr="001F79FB">
        <w:rPr>
          <w:rFonts w:ascii="Calibri" w:hAnsi="Calibri" w:cs="Calibri"/>
          <w:bCs/>
          <w:iCs/>
          <w:sz w:val="20"/>
          <w:szCs w:val="20"/>
        </w:rPr>
        <w:t>R</w:t>
      </w:r>
      <w:r w:rsidRPr="001F79FB">
        <w:rPr>
          <w:rFonts w:ascii="Calibri" w:hAnsi="Calibri" w:cs="Calibri"/>
          <w:iCs/>
          <w:sz w:val="20"/>
          <w:szCs w:val="20"/>
        </w:rPr>
        <w:t xml:space="preserve">anked </w:t>
      </w:r>
      <w:r w:rsidR="00BE2422">
        <w:rPr>
          <w:rFonts w:ascii="Calibri" w:hAnsi="Calibri" w:cs="Calibri"/>
          <w:iCs/>
          <w:sz w:val="20"/>
          <w:szCs w:val="20"/>
        </w:rPr>
        <w:t>5</w:t>
      </w:r>
      <w:r w:rsidRPr="001F79FB">
        <w:rPr>
          <w:rFonts w:ascii="Calibri" w:hAnsi="Calibri" w:cs="Calibri"/>
          <w:iCs/>
          <w:sz w:val="20"/>
          <w:szCs w:val="20"/>
        </w:rPr>
        <w:t xml:space="preserve"> among graduating class</w:t>
      </w:r>
      <w:r w:rsidR="00FF4B5C">
        <w:rPr>
          <w:rFonts w:ascii="Calibri" w:hAnsi="Calibri" w:cs="Calibri"/>
          <w:iCs/>
          <w:sz w:val="20"/>
          <w:szCs w:val="20"/>
        </w:rPr>
        <w:t>.</w:t>
      </w:r>
    </w:p>
    <w:p w14:paraId="3BF9D159" w14:textId="77777777" w:rsidR="00BE2422" w:rsidRDefault="006333FB" w:rsidP="00BE2422">
      <w:pPr>
        <w:pStyle w:val="Default"/>
        <w:numPr>
          <w:ilvl w:val="0"/>
          <w:numId w:val="9"/>
        </w:numPr>
        <w:tabs>
          <w:tab w:val="right" w:pos="10773"/>
        </w:tabs>
        <w:jc w:val="both"/>
        <w:rPr>
          <w:rFonts w:ascii="Calibri" w:hAnsi="Calibri" w:cs="Calibri"/>
          <w:bCs/>
          <w:sz w:val="20"/>
          <w:szCs w:val="20"/>
        </w:rPr>
      </w:pPr>
      <w:r w:rsidRPr="001F79FB">
        <w:rPr>
          <w:rFonts w:ascii="Calibri" w:hAnsi="Calibri" w:cs="Calibri"/>
          <w:iCs/>
          <w:sz w:val="20"/>
          <w:szCs w:val="20"/>
        </w:rPr>
        <w:t xml:space="preserve">Awarded </w:t>
      </w:r>
      <w:r w:rsidR="00562BBD" w:rsidRPr="001F79FB">
        <w:rPr>
          <w:rFonts w:ascii="Calibri" w:hAnsi="Calibri" w:cs="Calibri"/>
          <w:iCs/>
          <w:sz w:val="20"/>
          <w:szCs w:val="20"/>
        </w:rPr>
        <w:t>Fellowship/Academic Excellence Scholarship</w:t>
      </w:r>
    </w:p>
    <w:p w14:paraId="31BB2138" w14:textId="4C23DB30" w:rsidR="00BE2422" w:rsidRPr="007C428A" w:rsidRDefault="00BE2422" w:rsidP="008B78FC">
      <w:pPr>
        <w:pStyle w:val="Default"/>
        <w:numPr>
          <w:ilvl w:val="0"/>
          <w:numId w:val="9"/>
        </w:numPr>
        <w:tabs>
          <w:tab w:val="right" w:pos="10773"/>
        </w:tabs>
        <w:rPr>
          <w:rFonts w:ascii="Calibri" w:hAnsi="Calibri" w:cs="Calibri"/>
          <w:sz w:val="20"/>
          <w:szCs w:val="20"/>
        </w:rPr>
      </w:pPr>
      <w:r w:rsidRPr="00BE2422">
        <w:rPr>
          <w:rFonts w:ascii="Calibri" w:hAnsi="Calibri" w:cs="Calibri"/>
          <w:b/>
          <w:bCs/>
          <w:iCs/>
          <w:sz w:val="20"/>
          <w:szCs w:val="20"/>
        </w:rPr>
        <w:t>Recipient of Blue Torch Awards</w:t>
      </w:r>
      <w:r w:rsidRPr="00BE2422">
        <w:rPr>
          <w:rFonts w:ascii="Calibri" w:hAnsi="Calibri" w:cs="Calibri"/>
          <w:iCs/>
          <w:sz w:val="20"/>
          <w:szCs w:val="20"/>
        </w:rPr>
        <w:t xml:space="preserve"> for Academic Achievement and Outstanding Citizenship (one of 9 students out of 1,200+</w:t>
      </w:r>
      <w:r w:rsidR="007C428A">
        <w:rPr>
          <w:rFonts w:ascii="Calibri" w:hAnsi="Calibri" w:cs="Calibri"/>
          <w:sz w:val="20"/>
          <w:szCs w:val="20"/>
        </w:rPr>
        <w:t xml:space="preserve"> </w:t>
      </w:r>
      <w:r w:rsidRPr="007C428A">
        <w:rPr>
          <w:rFonts w:ascii="Calibri" w:hAnsi="Calibri" w:cs="Calibri"/>
          <w:iCs/>
          <w:sz w:val="20"/>
          <w:szCs w:val="20"/>
        </w:rPr>
        <w:t>undergraduates to receive both)</w:t>
      </w:r>
    </w:p>
    <w:p w14:paraId="20D0B1F4" w14:textId="1D7B1EDB" w:rsidR="00990956" w:rsidRPr="00BE2422" w:rsidRDefault="00BE2422" w:rsidP="008B78FC">
      <w:pPr>
        <w:pStyle w:val="Default"/>
        <w:numPr>
          <w:ilvl w:val="0"/>
          <w:numId w:val="13"/>
        </w:numPr>
        <w:tabs>
          <w:tab w:val="right" w:pos="10773"/>
        </w:tabs>
        <w:rPr>
          <w:rFonts w:ascii="Calibri" w:hAnsi="Calibri" w:cs="Calibri"/>
          <w:iCs/>
          <w:sz w:val="20"/>
          <w:szCs w:val="20"/>
        </w:rPr>
      </w:pPr>
      <w:r w:rsidRPr="00BE2422">
        <w:rPr>
          <w:rFonts w:ascii="Calibri" w:hAnsi="Calibri" w:cs="Calibri"/>
          <w:b/>
          <w:bCs/>
          <w:iCs/>
          <w:sz w:val="20"/>
          <w:szCs w:val="20"/>
        </w:rPr>
        <w:t>Earned honors in</w:t>
      </w:r>
      <w:r w:rsidRPr="00BE2422">
        <w:rPr>
          <w:rFonts w:ascii="Calibri" w:hAnsi="Calibri" w:cs="Calibri"/>
          <w:iCs/>
          <w:sz w:val="20"/>
          <w:szCs w:val="20"/>
        </w:rPr>
        <w:t>: Writing for Media; Public Opinion, Persuasion &amp; Engagement; Visual &amp; Digital Media Culture; Media &amp;</w:t>
      </w:r>
      <w:r>
        <w:rPr>
          <w:rFonts w:ascii="Calibri" w:hAnsi="Calibri" w:cs="Calibri"/>
          <w:iCs/>
          <w:sz w:val="20"/>
          <w:szCs w:val="20"/>
        </w:rPr>
        <w:t xml:space="preserve"> </w:t>
      </w:r>
      <w:r w:rsidRPr="00BE2422">
        <w:rPr>
          <w:rFonts w:ascii="Calibri" w:hAnsi="Calibri" w:cs="Calibri"/>
          <w:iCs/>
          <w:sz w:val="20"/>
          <w:szCs w:val="20"/>
        </w:rPr>
        <w:t>Entertainment Industries; Digital Marketing &amp; Social Media; Branding: Identity, Strategy &amp; Reputation</w:t>
      </w:r>
      <w:r w:rsidR="00CF2C70">
        <w:rPr>
          <w:rFonts w:ascii="Calibri" w:hAnsi="Calibri" w:cs="Calibri"/>
          <w:iCs/>
          <w:sz w:val="20"/>
          <w:szCs w:val="20"/>
        </w:rPr>
        <w:t>; Audience &amp; Consumer Insights, Political Communications, Integrated Communication Strategies</w:t>
      </w:r>
    </w:p>
    <w:p w14:paraId="58D6803A" w14:textId="7A04D6F5" w:rsidR="00FF784C" w:rsidRPr="00BE2422" w:rsidRDefault="00AF55C7" w:rsidP="00BE2422">
      <w:pPr>
        <w:pStyle w:val="Default"/>
        <w:tabs>
          <w:tab w:val="right" w:pos="10773"/>
        </w:tabs>
        <w:jc w:val="both"/>
        <w:rPr>
          <w:rFonts w:ascii="Calibri" w:hAnsi="Calibri" w:cs="Calibri"/>
          <w:b/>
          <w:bCs/>
          <w:iCs/>
          <w:color w:val="auto"/>
          <w:sz w:val="20"/>
          <w:szCs w:val="20"/>
        </w:rPr>
      </w:pPr>
      <w:r w:rsidRPr="001F79FB">
        <w:rPr>
          <w:rFonts w:ascii="Calibri" w:hAnsi="Calibri" w:cs="Calibri"/>
          <w:b/>
          <w:bCs/>
          <w:iCs/>
          <w:color w:val="auto"/>
          <w:sz w:val="20"/>
          <w:szCs w:val="20"/>
        </w:rPr>
        <w:tab/>
      </w:r>
    </w:p>
    <w:p w14:paraId="7C74747F" w14:textId="06A84C72" w:rsidR="00990956" w:rsidRPr="001F79FB" w:rsidRDefault="00990956" w:rsidP="006B1705">
      <w:pPr>
        <w:pStyle w:val="Default"/>
        <w:pBdr>
          <w:bottom w:val="single" w:sz="4" w:space="1" w:color="auto"/>
        </w:pBdr>
        <w:jc w:val="both"/>
        <w:rPr>
          <w:rFonts w:ascii="Calibri" w:hAnsi="Calibri" w:cs="Calibri"/>
          <w:b/>
          <w:bCs/>
          <w:sz w:val="20"/>
          <w:szCs w:val="20"/>
        </w:rPr>
      </w:pPr>
      <w:r w:rsidRPr="001F79FB">
        <w:rPr>
          <w:rFonts w:ascii="Calibri" w:hAnsi="Calibri" w:cs="Calibri"/>
          <w:b/>
          <w:bCs/>
          <w:sz w:val="20"/>
          <w:szCs w:val="20"/>
        </w:rPr>
        <w:t xml:space="preserve">EXPERIENCE </w:t>
      </w:r>
    </w:p>
    <w:p w14:paraId="1AA636D5" w14:textId="42046511" w:rsidR="004A1014" w:rsidRPr="001F79FB" w:rsidRDefault="00BE2422" w:rsidP="006B1705">
      <w:pPr>
        <w:tabs>
          <w:tab w:val="right" w:pos="10773"/>
        </w:tabs>
        <w:autoSpaceDE w:val="0"/>
        <w:autoSpaceDN w:val="0"/>
        <w:adjustRightInd w:val="0"/>
        <w:spacing w:after="0" w:line="240" w:lineRule="auto"/>
        <w:ind w:right="27"/>
        <w:jc w:val="both"/>
        <w:rPr>
          <w:rFonts w:ascii="Calibri" w:hAnsi="Calibri" w:cs="Calibri"/>
          <w:b/>
          <w:bCs/>
          <w:color w:val="000000"/>
          <w:sz w:val="20"/>
          <w:szCs w:val="20"/>
          <w:lang w:eastAsia="es-ES"/>
        </w:rPr>
      </w:pPr>
      <w:r>
        <w:rPr>
          <w:rFonts w:ascii="Calibri" w:hAnsi="Calibri" w:cs="Calibri"/>
          <w:b/>
          <w:bCs/>
          <w:color w:val="000000"/>
          <w:sz w:val="20"/>
          <w:szCs w:val="20"/>
          <w:lang w:eastAsia="es-ES"/>
        </w:rPr>
        <w:t>THE BLISS BEAN</w:t>
      </w:r>
      <w:r w:rsidR="00AF55C7" w:rsidRPr="001F79FB">
        <w:rPr>
          <w:rFonts w:ascii="Calibri" w:hAnsi="Calibri" w:cs="Calibri"/>
          <w:b/>
          <w:iCs/>
          <w:color w:val="000000"/>
          <w:sz w:val="20"/>
          <w:szCs w:val="20"/>
          <w:lang w:eastAsia="es-ES"/>
        </w:rPr>
        <w:tab/>
      </w:r>
      <w:r>
        <w:rPr>
          <w:rFonts w:ascii="Calibri" w:hAnsi="Calibri" w:cs="Calibri"/>
          <w:b/>
          <w:bCs/>
          <w:color w:val="000000"/>
          <w:sz w:val="20"/>
          <w:szCs w:val="20"/>
          <w:lang w:eastAsia="es-ES"/>
        </w:rPr>
        <w:t>Remote</w:t>
      </w:r>
    </w:p>
    <w:p w14:paraId="7592453E" w14:textId="0955D297" w:rsidR="004A1014" w:rsidRPr="001F79FB" w:rsidRDefault="00BE2422" w:rsidP="006B1705">
      <w:pPr>
        <w:tabs>
          <w:tab w:val="right" w:pos="10773"/>
        </w:tabs>
        <w:autoSpaceDE w:val="0"/>
        <w:autoSpaceDN w:val="0"/>
        <w:adjustRightInd w:val="0"/>
        <w:spacing w:after="0" w:line="240" w:lineRule="auto"/>
        <w:ind w:right="27"/>
        <w:jc w:val="both"/>
        <w:rPr>
          <w:rFonts w:ascii="Calibri" w:hAnsi="Calibri" w:cs="Calibri"/>
          <w:b/>
          <w:bCs/>
          <w:sz w:val="20"/>
          <w:szCs w:val="20"/>
          <w:lang w:eastAsia="es-ES"/>
        </w:rPr>
      </w:pPr>
      <w:r>
        <w:rPr>
          <w:rFonts w:ascii="Calibri" w:hAnsi="Calibri" w:cs="Calibri"/>
          <w:b/>
          <w:bCs/>
          <w:color w:val="000000"/>
          <w:sz w:val="20"/>
          <w:szCs w:val="20"/>
          <w:lang w:eastAsia="es-ES"/>
        </w:rPr>
        <w:t>Content Creator</w:t>
      </w:r>
      <w:r w:rsidR="00AF55C7" w:rsidRPr="001F79FB">
        <w:rPr>
          <w:rFonts w:ascii="Calibri" w:hAnsi="Calibri" w:cs="Calibri"/>
          <w:b/>
          <w:bCs/>
          <w:color w:val="000000"/>
          <w:sz w:val="20"/>
          <w:szCs w:val="20"/>
          <w:lang w:eastAsia="es-ES"/>
        </w:rPr>
        <w:tab/>
      </w:r>
      <w:r>
        <w:rPr>
          <w:rFonts w:ascii="Calibri" w:hAnsi="Calibri" w:cs="Calibri"/>
          <w:b/>
          <w:bCs/>
          <w:sz w:val="20"/>
          <w:szCs w:val="20"/>
          <w:lang w:eastAsia="es-ES"/>
        </w:rPr>
        <w:t>July 2017</w:t>
      </w:r>
      <w:r>
        <w:rPr>
          <w:rFonts w:ascii="Calibri" w:hAnsi="Calibri" w:cs="Calibri"/>
          <w:b/>
          <w:bCs/>
          <w:sz w:val="20"/>
          <w:szCs w:val="20"/>
        </w:rPr>
        <w:t xml:space="preserve"> – </w:t>
      </w:r>
      <w:r>
        <w:rPr>
          <w:rFonts w:ascii="Calibri" w:hAnsi="Calibri" w:cs="Calibri"/>
          <w:b/>
          <w:bCs/>
          <w:sz w:val="20"/>
          <w:szCs w:val="20"/>
          <w:lang w:eastAsia="es-ES"/>
        </w:rPr>
        <w:t>Present</w:t>
      </w:r>
    </w:p>
    <w:p w14:paraId="3182E5C8" w14:textId="1461CA6B" w:rsidR="00E11F6E" w:rsidRDefault="00E11F6E" w:rsidP="00E11F6E">
      <w:pPr>
        <w:pStyle w:val="Default"/>
        <w:numPr>
          <w:ilvl w:val="0"/>
          <w:numId w:val="13"/>
        </w:numPr>
        <w:tabs>
          <w:tab w:val="right" w:pos="10773"/>
        </w:tabs>
        <w:ind w:right="27"/>
        <w:rPr>
          <w:rFonts w:ascii="Calibri" w:hAnsi="Calibri" w:cs="Calibri"/>
          <w:bCs/>
          <w:iCs/>
          <w:sz w:val="20"/>
          <w:szCs w:val="20"/>
        </w:rPr>
      </w:pPr>
      <w:r>
        <w:rPr>
          <w:rFonts w:ascii="Calibri" w:hAnsi="Calibri" w:cs="Calibri"/>
          <w:bCs/>
          <w:iCs/>
          <w:sz w:val="20"/>
          <w:szCs w:val="20"/>
        </w:rPr>
        <w:t>Establishing a consistent online presence and a relationship with fans through website, email newsletter, and Instagram profile.</w:t>
      </w:r>
    </w:p>
    <w:p w14:paraId="05B5FB68" w14:textId="77777777" w:rsidR="00E11F6E" w:rsidRPr="007365B3" w:rsidRDefault="00E11F6E" w:rsidP="00E11F6E">
      <w:pPr>
        <w:pStyle w:val="Default"/>
        <w:numPr>
          <w:ilvl w:val="0"/>
          <w:numId w:val="13"/>
        </w:numPr>
        <w:tabs>
          <w:tab w:val="right" w:pos="10773"/>
        </w:tabs>
        <w:ind w:right="27"/>
        <w:rPr>
          <w:rFonts w:ascii="Calibri" w:hAnsi="Calibri" w:cs="Calibri"/>
          <w:bCs/>
          <w:iCs/>
          <w:sz w:val="20"/>
          <w:szCs w:val="20"/>
        </w:rPr>
      </w:pPr>
      <w:r w:rsidRPr="00BE2422">
        <w:rPr>
          <w:rFonts w:ascii="Calibri" w:hAnsi="Calibri" w:cs="Calibri"/>
          <w:bCs/>
          <w:iCs/>
          <w:sz w:val="20"/>
          <w:szCs w:val="20"/>
        </w:rPr>
        <w:t xml:space="preserve">Utilizing </w:t>
      </w:r>
      <w:r>
        <w:rPr>
          <w:rFonts w:ascii="Calibri" w:hAnsi="Calibri" w:cs="Calibri"/>
          <w:bCs/>
          <w:iCs/>
          <w:sz w:val="20"/>
          <w:szCs w:val="20"/>
        </w:rPr>
        <w:t>video tools</w:t>
      </w:r>
      <w:r w:rsidRPr="00BE2422">
        <w:rPr>
          <w:rFonts w:ascii="Calibri" w:hAnsi="Calibri" w:cs="Calibri"/>
          <w:bCs/>
          <w:iCs/>
          <w:sz w:val="20"/>
          <w:szCs w:val="20"/>
        </w:rPr>
        <w:t xml:space="preserve"> </w:t>
      </w:r>
      <w:r>
        <w:rPr>
          <w:rFonts w:ascii="Calibri" w:hAnsi="Calibri" w:cs="Calibri"/>
          <w:bCs/>
          <w:iCs/>
          <w:sz w:val="20"/>
          <w:szCs w:val="20"/>
        </w:rPr>
        <w:t>like Adobe Suite and Final Cut Pro to expertly produce and edit high-quality YouTube and podcast content.</w:t>
      </w:r>
    </w:p>
    <w:p w14:paraId="317A7EC7" w14:textId="77777777" w:rsidR="00E11F6E" w:rsidRPr="00BE2422" w:rsidRDefault="00E11F6E" w:rsidP="00E11F6E">
      <w:pPr>
        <w:pStyle w:val="Default"/>
        <w:numPr>
          <w:ilvl w:val="0"/>
          <w:numId w:val="13"/>
        </w:numPr>
        <w:tabs>
          <w:tab w:val="right" w:pos="10773"/>
        </w:tabs>
        <w:ind w:right="27"/>
        <w:rPr>
          <w:rFonts w:ascii="Calibri" w:hAnsi="Calibri" w:cs="Calibri"/>
          <w:bCs/>
          <w:iCs/>
          <w:sz w:val="20"/>
          <w:szCs w:val="20"/>
        </w:rPr>
      </w:pPr>
      <w:r w:rsidRPr="00BE2422">
        <w:rPr>
          <w:rFonts w:ascii="Calibri" w:hAnsi="Calibri" w:cs="Calibri"/>
          <w:bCs/>
          <w:iCs/>
          <w:sz w:val="20"/>
          <w:szCs w:val="20"/>
        </w:rPr>
        <w:t xml:space="preserve">Collaborating with brands like </w:t>
      </w:r>
      <w:proofErr w:type="spellStart"/>
      <w:r w:rsidRPr="00BE2422">
        <w:rPr>
          <w:rFonts w:ascii="Calibri" w:hAnsi="Calibri" w:cs="Calibri"/>
          <w:bCs/>
          <w:iCs/>
          <w:sz w:val="20"/>
          <w:szCs w:val="20"/>
        </w:rPr>
        <w:t>Skillshare</w:t>
      </w:r>
      <w:proofErr w:type="spellEnd"/>
      <w:r w:rsidRPr="00BE2422">
        <w:rPr>
          <w:rFonts w:ascii="Calibri" w:hAnsi="Calibri" w:cs="Calibri"/>
          <w:bCs/>
          <w:iCs/>
          <w:sz w:val="20"/>
          <w:szCs w:val="20"/>
        </w:rPr>
        <w:t>, Squarespace, and the Gates Foundation to create sponsored content</w:t>
      </w:r>
      <w:r>
        <w:rPr>
          <w:rFonts w:ascii="Calibri" w:hAnsi="Calibri" w:cs="Calibri"/>
          <w:bCs/>
          <w:iCs/>
          <w:sz w:val="20"/>
          <w:szCs w:val="20"/>
        </w:rPr>
        <w:t xml:space="preserve"> for influencer marketing campaigns</w:t>
      </w:r>
      <w:r w:rsidRPr="00BE2422">
        <w:rPr>
          <w:rFonts w:ascii="Calibri" w:hAnsi="Calibri" w:cs="Calibri"/>
          <w:bCs/>
          <w:iCs/>
          <w:sz w:val="20"/>
          <w:szCs w:val="20"/>
        </w:rPr>
        <w:t>. Best-performing integration garnered 2 million views.</w:t>
      </w:r>
    </w:p>
    <w:p w14:paraId="435E6266" w14:textId="77777777" w:rsidR="00E11F6E" w:rsidRDefault="00E11F6E" w:rsidP="00E11F6E">
      <w:pPr>
        <w:pStyle w:val="Default"/>
        <w:numPr>
          <w:ilvl w:val="0"/>
          <w:numId w:val="14"/>
        </w:numPr>
        <w:tabs>
          <w:tab w:val="right" w:pos="10773"/>
        </w:tabs>
        <w:ind w:right="27"/>
        <w:rPr>
          <w:rFonts w:ascii="Calibri" w:hAnsi="Calibri" w:cs="Calibri"/>
          <w:bCs/>
          <w:iCs/>
          <w:sz w:val="20"/>
          <w:szCs w:val="20"/>
        </w:rPr>
      </w:pPr>
      <w:r w:rsidRPr="00BE2422">
        <w:rPr>
          <w:rFonts w:ascii="Calibri" w:hAnsi="Calibri" w:cs="Calibri"/>
          <w:bCs/>
          <w:iCs/>
          <w:sz w:val="20"/>
          <w:szCs w:val="20"/>
        </w:rPr>
        <w:t>Analyzing video analytics and trending topics to optimize content calendar. Ex. Study advice video garnered 2M+ views.</w:t>
      </w:r>
    </w:p>
    <w:p w14:paraId="46FF2799" w14:textId="31219C3D" w:rsidR="004A1014" w:rsidRPr="00BE2422" w:rsidRDefault="00E11F6E" w:rsidP="00E11F6E">
      <w:pPr>
        <w:pStyle w:val="Default"/>
        <w:numPr>
          <w:ilvl w:val="0"/>
          <w:numId w:val="14"/>
        </w:numPr>
        <w:tabs>
          <w:tab w:val="right" w:pos="10773"/>
        </w:tabs>
        <w:ind w:right="27"/>
        <w:rPr>
          <w:rFonts w:ascii="Calibri" w:hAnsi="Calibri" w:cs="Calibri"/>
          <w:bCs/>
          <w:iCs/>
          <w:sz w:val="20"/>
          <w:szCs w:val="20"/>
        </w:rPr>
      </w:pPr>
      <w:r w:rsidRPr="00BE2422">
        <w:rPr>
          <w:rFonts w:ascii="Calibri" w:hAnsi="Calibri" w:cs="Calibri"/>
          <w:bCs/>
          <w:iCs/>
          <w:sz w:val="20"/>
          <w:szCs w:val="20"/>
        </w:rPr>
        <w:t xml:space="preserve">Grew personal online brand to </w:t>
      </w:r>
      <w:r w:rsidR="000D3A65">
        <w:rPr>
          <w:rFonts w:ascii="Calibri" w:hAnsi="Calibri" w:cs="Calibri"/>
          <w:bCs/>
          <w:iCs/>
          <w:sz w:val="20"/>
          <w:szCs w:val="20"/>
        </w:rPr>
        <w:t>300</w:t>
      </w:r>
      <w:r w:rsidRPr="00BE2422">
        <w:rPr>
          <w:rFonts w:ascii="Calibri" w:hAnsi="Calibri" w:cs="Calibri"/>
          <w:bCs/>
          <w:iCs/>
          <w:sz w:val="20"/>
          <w:szCs w:val="20"/>
        </w:rPr>
        <w:t xml:space="preserve">K YouTube subscribers, 30K Instagram followers, and </w:t>
      </w:r>
      <w:r w:rsidR="00FA3ACC">
        <w:rPr>
          <w:rFonts w:ascii="Calibri" w:hAnsi="Calibri" w:cs="Calibri"/>
          <w:bCs/>
          <w:iCs/>
          <w:sz w:val="20"/>
          <w:szCs w:val="20"/>
        </w:rPr>
        <w:t>25K</w:t>
      </w:r>
      <w:r w:rsidRPr="00BE2422">
        <w:rPr>
          <w:rFonts w:ascii="Calibri" w:hAnsi="Calibri" w:cs="Calibri"/>
          <w:bCs/>
          <w:iCs/>
          <w:sz w:val="20"/>
          <w:szCs w:val="20"/>
        </w:rPr>
        <w:t xml:space="preserve"> newsletter subscribers.</w:t>
      </w:r>
      <w:r w:rsidR="00317A52" w:rsidRPr="001F79FB">
        <w:rPr>
          <w:rFonts w:ascii="Calibri" w:hAnsi="Calibri" w:cs="Calibri"/>
          <w:b/>
          <w:bCs/>
          <w:sz w:val="20"/>
          <w:szCs w:val="20"/>
        </w:rPr>
        <w:tab/>
      </w:r>
    </w:p>
    <w:p w14:paraId="12C6F4FA" w14:textId="77777777" w:rsidR="009F0BE3" w:rsidRDefault="009F0BE3" w:rsidP="00BE2422">
      <w:pPr>
        <w:pStyle w:val="Default"/>
        <w:tabs>
          <w:tab w:val="right" w:pos="10773"/>
        </w:tabs>
        <w:ind w:right="27"/>
        <w:jc w:val="both"/>
        <w:rPr>
          <w:rFonts w:ascii="Calibri" w:hAnsi="Calibri" w:cs="Calibri"/>
          <w:b/>
          <w:bCs/>
          <w:sz w:val="20"/>
          <w:szCs w:val="20"/>
        </w:rPr>
      </w:pPr>
    </w:p>
    <w:p w14:paraId="459F05AD" w14:textId="0CEDA632" w:rsidR="00990956" w:rsidRPr="001F79FB" w:rsidRDefault="00BE2422" w:rsidP="00BE2422">
      <w:pPr>
        <w:pStyle w:val="Default"/>
        <w:tabs>
          <w:tab w:val="right" w:pos="10773"/>
        </w:tabs>
        <w:ind w:right="27"/>
        <w:jc w:val="both"/>
        <w:rPr>
          <w:rFonts w:ascii="Calibri" w:hAnsi="Calibri" w:cs="Calibri"/>
          <w:i/>
          <w:sz w:val="20"/>
          <w:szCs w:val="20"/>
        </w:rPr>
      </w:pPr>
      <w:r>
        <w:rPr>
          <w:rFonts w:ascii="Calibri" w:hAnsi="Calibri" w:cs="Calibri"/>
          <w:b/>
          <w:bCs/>
          <w:sz w:val="20"/>
          <w:szCs w:val="20"/>
        </w:rPr>
        <w:t>BEATS BY DR. DRE</w:t>
      </w:r>
      <w:r w:rsidR="00AF55C7" w:rsidRPr="001F79FB">
        <w:rPr>
          <w:rFonts w:ascii="Calibri" w:hAnsi="Calibri" w:cs="Calibri"/>
          <w:b/>
          <w:bCs/>
          <w:sz w:val="20"/>
          <w:szCs w:val="20"/>
        </w:rPr>
        <w:tab/>
      </w:r>
      <w:r>
        <w:rPr>
          <w:rFonts w:ascii="Calibri" w:hAnsi="Calibri" w:cs="Calibri"/>
          <w:b/>
          <w:bCs/>
          <w:sz w:val="20"/>
          <w:szCs w:val="20"/>
        </w:rPr>
        <w:t>Remote</w:t>
      </w:r>
    </w:p>
    <w:p w14:paraId="00A9A9AC" w14:textId="5DCB6006" w:rsidR="00D6309F" w:rsidRPr="001F79FB" w:rsidRDefault="00BE2422" w:rsidP="00BE2422">
      <w:pPr>
        <w:pStyle w:val="Default"/>
        <w:tabs>
          <w:tab w:val="right" w:pos="10773"/>
        </w:tabs>
        <w:ind w:right="27"/>
        <w:jc w:val="both"/>
        <w:rPr>
          <w:rFonts w:ascii="Calibri" w:hAnsi="Calibri" w:cs="Calibri"/>
          <w:bCs/>
          <w:sz w:val="20"/>
          <w:szCs w:val="20"/>
        </w:rPr>
      </w:pPr>
      <w:r>
        <w:rPr>
          <w:rFonts w:ascii="Calibri" w:hAnsi="Calibri" w:cs="Calibri"/>
          <w:b/>
          <w:bCs/>
          <w:sz w:val="20"/>
          <w:szCs w:val="20"/>
        </w:rPr>
        <w:t>Branding &amp; Business Analytics Remote Extern</w:t>
      </w:r>
      <w:r w:rsidR="00AF55C7" w:rsidRPr="001F79FB">
        <w:rPr>
          <w:rFonts w:ascii="Calibri" w:hAnsi="Calibri" w:cs="Calibri"/>
          <w:b/>
          <w:bCs/>
          <w:sz w:val="20"/>
          <w:szCs w:val="20"/>
        </w:rPr>
        <w:tab/>
      </w:r>
      <w:r>
        <w:rPr>
          <w:rFonts w:ascii="Calibri" w:hAnsi="Calibri" w:cs="Calibri"/>
          <w:b/>
          <w:bCs/>
          <w:sz w:val="20"/>
          <w:szCs w:val="20"/>
        </w:rPr>
        <w:t>August 2023 – September 2023</w:t>
      </w:r>
    </w:p>
    <w:p w14:paraId="10ED3908" w14:textId="77777777" w:rsidR="00BE2422" w:rsidRDefault="00BE2422" w:rsidP="00BE2422">
      <w:pPr>
        <w:pStyle w:val="Default"/>
        <w:numPr>
          <w:ilvl w:val="0"/>
          <w:numId w:val="14"/>
        </w:numPr>
        <w:jc w:val="both"/>
        <w:rPr>
          <w:rFonts w:ascii="Calibri" w:hAnsi="Calibri" w:cs="Calibri"/>
          <w:bCs/>
          <w:iCs/>
          <w:sz w:val="20"/>
          <w:szCs w:val="20"/>
        </w:rPr>
      </w:pPr>
      <w:r w:rsidRPr="00BE2422">
        <w:rPr>
          <w:rFonts w:ascii="Calibri" w:hAnsi="Calibri" w:cs="Calibri"/>
          <w:bCs/>
          <w:iCs/>
          <w:sz w:val="20"/>
          <w:szCs w:val="20"/>
        </w:rPr>
        <w:t xml:space="preserve">Conducted 7 customer interviews and extensive secondary research into resurgence of over-ear headphones among Gen Z. </w:t>
      </w:r>
    </w:p>
    <w:p w14:paraId="50065915" w14:textId="77777777" w:rsidR="00BE2422" w:rsidRDefault="00BE2422" w:rsidP="00BE2422">
      <w:pPr>
        <w:pStyle w:val="Default"/>
        <w:numPr>
          <w:ilvl w:val="0"/>
          <w:numId w:val="14"/>
        </w:numPr>
        <w:jc w:val="both"/>
        <w:rPr>
          <w:rFonts w:ascii="Calibri" w:hAnsi="Calibri" w:cs="Calibri"/>
          <w:bCs/>
          <w:iCs/>
          <w:sz w:val="20"/>
          <w:szCs w:val="20"/>
        </w:rPr>
      </w:pPr>
      <w:r w:rsidRPr="00BE2422">
        <w:rPr>
          <w:rFonts w:ascii="Calibri" w:hAnsi="Calibri" w:cs="Calibri"/>
          <w:bCs/>
          <w:iCs/>
          <w:sz w:val="20"/>
          <w:szCs w:val="20"/>
        </w:rPr>
        <w:t xml:space="preserve">Analyzed a set of tweets for brand sentiment using Microsoft Excel. </w:t>
      </w:r>
    </w:p>
    <w:p w14:paraId="615FF2AE" w14:textId="48A3D3EF" w:rsidR="00BE2422" w:rsidRDefault="00BE2422" w:rsidP="00BE2422">
      <w:pPr>
        <w:pStyle w:val="Default"/>
        <w:numPr>
          <w:ilvl w:val="0"/>
          <w:numId w:val="14"/>
        </w:numPr>
        <w:jc w:val="both"/>
        <w:rPr>
          <w:rFonts w:ascii="Calibri" w:hAnsi="Calibri" w:cs="Calibri"/>
          <w:bCs/>
          <w:iCs/>
          <w:sz w:val="20"/>
          <w:szCs w:val="20"/>
        </w:rPr>
      </w:pPr>
      <w:r w:rsidRPr="00BE2422">
        <w:rPr>
          <w:rFonts w:ascii="Calibri" w:hAnsi="Calibri" w:cs="Calibri"/>
          <w:bCs/>
          <w:iCs/>
          <w:sz w:val="20"/>
          <w:szCs w:val="20"/>
        </w:rPr>
        <w:t xml:space="preserve">Completed with Outstanding distinction and selected to present findings to Head of Consumer Insights, Camille </w:t>
      </w:r>
      <w:proofErr w:type="spellStart"/>
      <w:r w:rsidRPr="00BE2422">
        <w:rPr>
          <w:rFonts w:ascii="Calibri" w:hAnsi="Calibri" w:cs="Calibri"/>
          <w:bCs/>
          <w:iCs/>
          <w:sz w:val="20"/>
          <w:szCs w:val="20"/>
        </w:rPr>
        <w:t>Barbier</w:t>
      </w:r>
      <w:proofErr w:type="spellEnd"/>
      <w:r w:rsidRPr="00BE2422">
        <w:rPr>
          <w:rFonts w:ascii="Calibri" w:hAnsi="Calibri" w:cs="Calibri"/>
          <w:bCs/>
          <w:iCs/>
          <w:sz w:val="20"/>
          <w:szCs w:val="20"/>
        </w:rPr>
        <w:t xml:space="preserve">. </w:t>
      </w:r>
    </w:p>
    <w:p w14:paraId="20C4CB77" w14:textId="77777777" w:rsidR="00BE2422" w:rsidRDefault="00BE2422" w:rsidP="00BE2422">
      <w:pPr>
        <w:pStyle w:val="Default"/>
        <w:jc w:val="both"/>
        <w:rPr>
          <w:rFonts w:ascii="Calibri" w:hAnsi="Calibri" w:cs="Calibri"/>
          <w:bCs/>
          <w:iCs/>
          <w:sz w:val="20"/>
          <w:szCs w:val="20"/>
        </w:rPr>
      </w:pPr>
    </w:p>
    <w:p w14:paraId="4939C0BF" w14:textId="7F877B0F" w:rsidR="00BE2422" w:rsidRPr="001F79FB" w:rsidRDefault="00BE2422" w:rsidP="00BE2422">
      <w:pPr>
        <w:pStyle w:val="Default"/>
        <w:tabs>
          <w:tab w:val="right" w:pos="10773"/>
        </w:tabs>
        <w:ind w:right="27"/>
        <w:jc w:val="both"/>
        <w:rPr>
          <w:rFonts w:ascii="Calibri" w:hAnsi="Calibri" w:cs="Calibri"/>
          <w:i/>
          <w:sz w:val="20"/>
          <w:szCs w:val="20"/>
        </w:rPr>
      </w:pPr>
      <w:r>
        <w:rPr>
          <w:rFonts w:ascii="Calibri" w:hAnsi="Calibri" w:cs="Calibri"/>
          <w:b/>
          <w:bCs/>
          <w:sz w:val="20"/>
          <w:szCs w:val="20"/>
        </w:rPr>
        <w:t xml:space="preserve">IE UNIVERSITY MUSIC CLUB </w:t>
      </w:r>
      <w:r w:rsidRPr="00BE2422">
        <w:rPr>
          <w:rFonts w:ascii="Calibri" w:hAnsi="Calibri" w:cs="Calibri"/>
          <w:b/>
          <w:bCs/>
          <w:sz w:val="20"/>
          <w:szCs w:val="20"/>
        </w:rPr>
        <w:t>– SEGOVIA CHAPTER</w:t>
      </w:r>
      <w:r w:rsidRPr="001F79FB">
        <w:rPr>
          <w:rFonts w:ascii="Calibri" w:hAnsi="Calibri" w:cs="Calibri"/>
          <w:b/>
          <w:bCs/>
          <w:sz w:val="20"/>
          <w:szCs w:val="20"/>
        </w:rPr>
        <w:tab/>
      </w:r>
      <w:r>
        <w:rPr>
          <w:rFonts w:ascii="Calibri" w:hAnsi="Calibri" w:cs="Calibri"/>
          <w:b/>
          <w:bCs/>
          <w:sz w:val="20"/>
          <w:szCs w:val="20"/>
        </w:rPr>
        <w:t>Segovia, Spain</w:t>
      </w:r>
    </w:p>
    <w:p w14:paraId="47A43AE0" w14:textId="2E15E53B" w:rsidR="00BE2422" w:rsidRPr="001F79FB" w:rsidRDefault="00BE2422" w:rsidP="00BE2422">
      <w:pPr>
        <w:pStyle w:val="Default"/>
        <w:tabs>
          <w:tab w:val="right" w:pos="10773"/>
        </w:tabs>
        <w:ind w:right="27"/>
        <w:jc w:val="both"/>
        <w:rPr>
          <w:rFonts w:ascii="Calibri" w:hAnsi="Calibri" w:cs="Calibri"/>
          <w:bCs/>
          <w:sz w:val="20"/>
          <w:szCs w:val="20"/>
        </w:rPr>
      </w:pPr>
      <w:r>
        <w:rPr>
          <w:rFonts w:ascii="Calibri" w:hAnsi="Calibri" w:cs="Calibri"/>
          <w:b/>
          <w:bCs/>
          <w:sz w:val="20"/>
          <w:szCs w:val="20"/>
        </w:rPr>
        <w:t xml:space="preserve">Communications Manager </w:t>
      </w:r>
      <w:r w:rsidRPr="001F79FB">
        <w:rPr>
          <w:rFonts w:ascii="Calibri" w:hAnsi="Calibri" w:cs="Calibri"/>
          <w:b/>
          <w:bCs/>
          <w:sz w:val="20"/>
          <w:szCs w:val="20"/>
        </w:rPr>
        <w:tab/>
      </w:r>
      <w:r>
        <w:rPr>
          <w:rFonts w:ascii="Calibri" w:hAnsi="Calibri" w:cs="Calibri"/>
          <w:b/>
          <w:bCs/>
          <w:sz w:val="20"/>
          <w:szCs w:val="20"/>
        </w:rPr>
        <w:t>August 2022 – May 2023</w:t>
      </w:r>
    </w:p>
    <w:p w14:paraId="0BF25450" w14:textId="77777777" w:rsidR="00BE2422" w:rsidRDefault="00BE2422" w:rsidP="00BE2422">
      <w:pPr>
        <w:pStyle w:val="Default"/>
        <w:numPr>
          <w:ilvl w:val="0"/>
          <w:numId w:val="15"/>
        </w:numPr>
        <w:jc w:val="both"/>
        <w:rPr>
          <w:rFonts w:ascii="Calibri" w:hAnsi="Calibri" w:cs="Calibri"/>
          <w:b/>
          <w:bCs/>
          <w:sz w:val="20"/>
          <w:szCs w:val="20"/>
        </w:rPr>
      </w:pPr>
      <w:r w:rsidRPr="00BE2422">
        <w:rPr>
          <w:rFonts w:ascii="Calibri" w:hAnsi="Calibri" w:cs="Calibri"/>
          <w:bCs/>
          <w:iCs/>
          <w:sz w:val="20"/>
          <w:szCs w:val="20"/>
        </w:rPr>
        <w:t>Strategized and executed social media marketing campaigns for concerts, resulting in 30% increased event attendance.</w:t>
      </w:r>
    </w:p>
    <w:p w14:paraId="15D96DAC" w14:textId="77777777" w:rsidR="00BE2422" w:rsidRDefault="00BE2422" w:rsidP="00BE2422">
      <w:pPr>
        <w:pStyle w:val="Default"/>
        <w:numPr>
          <w:ilvl w:val="0"/>
          <w:numId w:val="15"/>
        </w:numPr>
        <w:jc w:val="both"/>
        <w:rPr>
          <w:rFonts w:ascii="Calibri" w:hAnsi="Calibri" w:cs="Calibri"/>
          <w:b/>
          <w:bCs/>
          <w:sz w:val="20"/>
          <w:szCs w:val="20"/>
        </w:rPr>
      </w:pPr>
      <w:r w:rsidRPr="00BE2422">
        <w:rPr>
          <w:rFonts w:ascii="Calibri" w:hAnsi="Calibri" w:cs="Calibri"/>
          <w:bCs/>
          <w:iCs/>
          <w:sz w:val="20"/>
          <w:szCs w:val="20"/>
        </w:rPr>
        <w:t>Achieved 60% increase in Instagram following through consistent posting and coordinating band members to amplify posts.</w:t>
      </w:r>
    </w:p>
    <w:p w14:paraId="78B8D86B" w14:textId="77777777" w:rsidR="00BE2422" w:rsidRDefault="00BE2422" w:rsidP="00BE2422">
      <w:pPr>
        <w:pStyle w:val="Default"/>
        <w:numPr>
          <w:ilvl w:val="0"/>
          <w:numId w:val="15"/>
        </w:numPr>
        <w:jc w:val="both"/>
        <w:rPr>
          <w:rFonts w:ascii="Calibri" w:hAnsi="Calibri" w:cs="Calibri"/>
          <w:b/>
          <w:bCs/>
          <w:sz w:val="20"/>
          <w:szCs w:val="20"/>
        </w:rPr>
      </w:pPr>
      <w:r w:rsidRPr="00BE2422">
        <w:rPr>
          <w:rFonts w:ascii="Calibri" w:hAnsi="Calibri" w:cs="Calibri"/>
          <w:bCs/>
          <w:iCs/>
          <w:sz w:val="20"/>
          <w:szCs w:val="20"/>
        </w:rPr>
        <w:t>Developed a comprehensive guide outlining best practices for future communications managers.</w:t>
      </w:r>
    </w:p>
    <w:p w14:paraId="48CC4970" w14:textId="303EEA8C" w:rsidR="00BE2422" w:rsidRPr="00BE2422" w:rsidRDefault="00BE2422" w:rsidP="00BE2422">
      <w:pPr>
        <w:pStyle w:val="Default"/>
        <w:numPr>
          <w:ilvl w:val="0"/>
          <w:numId w:val="15"/>
        </w:numPr>
        <w:jc w:val="both"/>
        <w:rPr>
          <w:rFonts w:ascii="Calibri" w:hAnsi="Calibri" w:cs="Calibri"/>
          <w:b/>
          <w:bCs/>
          <w:sz w:val="20"/>
          <w:szCs w:val="20"/>
        </w:rPr>
      </w:pPr>
      <w:r w:rsidRPr="00BE2422">
        <w:rPr>
          <w:rFonts w:ascii="Calibri" w:hAnsi="Calibri" w:cs="Calibri"/>
          <w:bCs/>
          <w:iCs/>
          <w:sz w:val="20"/>
          <w:szCs w:val="20"/>
        </w:rPr>
        <w:t>Awarded Best Social Media Account at IE Community Awards.</w:t>
      </w:r>
    </w:p>
    <w:p w14:paraId="439CC4F8" w14:textId="77777777" w:rsidR="00FF784C" w:rsidRPr="001F79FB" w:rsidRDefault="00FF784C" w:rsidP="006B1705">
      <w:pPr>
        <w:pStyle w:val="Default"/>
        <w:pBdr>
          <w:bottom w:val="single" w:sz="4" w:space="1" w:color="auto"/>
        </w:pBdr>
        <w:jc w:val="both"/>
        <w:rPr>
          <w:rFonts w:ascii="Calibri" w:hAnsi="Calibri" w:cs="Calibri"/>
          <w:b/>
          <w:bCs/>
          <w:sz w:val="20"/>
          <w:szCs w:val="20"/>
        </w:rPr>
      </w:pPr>
    </w:p>
    <w:p w14:paraId="33C98490" w14:textId="3F0D8AAC" w:rsidR="00520181" w:rsidRPr="001F79FB" w:rsidRDefault="005B2275" w:rsidP="006B1705">
      <w:pPr>
        <w:pStyle w:val="Default"/>
        <w:pBdr>
          <w:bottom w:val="single" w:sz="4" w:space="1" w:color="auto"/>
        </w:pBdr>
        <w:jc w:val="both"/>
        <w:rPr>
          <w:rFonts w:ascii="Calibri" w:hAnsi="Calibri" w:cs="Calibri"/>
          <w:b/>
          <w:bCs/>
          <w:sz w:val="20"/>
          <w:szCs w:val="20"/>
        </w:rPr>
      </w:pPr>
      <w:r w:rsidRPr="001F79FB">
        <w:rPr>
          <w:rFonts w:ascii="Calibri" w:hAnsi="Calibri" w:cs="Calibri"/>
          <w:b/>
          <w:bCs/>
          <w:sz w:val="20"/>
          <w:szCs w:val="20"/>
        </w:rPr>
        <w:t>EXTRACURRICULAR ACTIVITIES</w:t>
      </w:r>
    </w:p>
    <w:p w14:paraId="7D58D524" w14:textId="6F7CB364" w:rsidR="00FF4B5C" w:rsidRPr="00FF4B5C" w:rsidRDefault="00FF4B5C" w:rsidP="00FF4B5C">
      <w:pPr>
        <w:pStyle w:val="Default"/>
        <w:numPr>
          <w:ilvl w:val="0"/>
          <w:numId w:val="16"/>
        </w:numPr>
        <w:tabs>
          <w:tab w:val="right" w:pos="10620"/>
        </w:tabs>
        <w:jc w:val="both"/>
        <w:rPr>
          <w:rFonts w:ascii="Calibri" w:hAnsi="Calibri" w:cs="Calibri"/>
          <w:b/>
          <w:sz w:val="20"/>
          <w:szCs w:val="20"/>
        </w:rPr>
      </w:pPr>
      <w:r w:rsidRPr="00316686">
        <w:rPr>
          <w:rFonts w:ascii="Calibri" w:hAnsi="Calibri" w:cs="Calibri"/>
          <w:b/>
          <w:sz w:val="20"/>
          <w:szCs w:val="20"/>
        </w:rPr>
        <w:t xml:space="preserve">Content Creation &amp; Digital Marketing Remote Extern for Paragon One. </w:t>
      </w:r>
      <w:r>
        <w:rPr>
          <w:rFonts w:ascii="Calibri" w:hAnsi="Calibri" w:cs="Calibri"/>
          <w:bCs/>
          <w:sz w:val="20"/>
          <w:szCs w:val="20"/>
        </w:rPr>
        <w:t>Utilizing SEO tools to identify and analyze keywords, crafting keyword-optimized blog posts to enhance the website’s search engine visibility.</w:t>
      </w:r>
      <w:r>
        <w:rPr>
          <w:rFonts w:ascii="Calibri" w:hAnsi="Calibri" w:cs="Calibri"/>
          <w:b/>
          <w:sz w:val="20"/>
          <w:szCs w:val="20"/>
        </w:rPr>
        <w:t xml:space="preserve"> </w:t>
      </w:r>
      <w:r>
        <w:rPr>
          <w:rFonts w:ascii="Calibri" w:hAnsi="Calibri" w:cs="Calibri"/>
          <w:bCs/>
          <w:sz w:val="20"/>
          <w:szCs w:val="20"/>
        </w:rPr>
        <w:t>(Remote. Feb 2024</w:t>
      </w:r>
      <w:r w:rsidRPr="00BE2422">
        <w:rPr>
          <w:rFonts w:ascii="Calibri" w:hAnsi="Calibri" w:cs="Calibri"/>
          <w:sz w:val="20"/>
          <w:szCs w:val="20"/>
        </w:rPr>
        <w:t xml:space="preserve"> – </w:t>
      </w:r>
      <w:r>
        <w:rPr>
          <w:rFonts w:ascii="Calibri" w:hAnsi="Calibri" w:cs="Calibri"/>
          <w:sz w:val="20"/>
          <w:szCs w:val="20"/>
        </w:rPr>
        <w:t>P</w:t>
      </w:r>
      <w:r w:rsidRPr="00BE2422">
        <w:rPr>
          <w:rFonts w:ascii="Calibri" w:hAnsi="Calibri" w:cs="Calibri"/>
          <w:sz w:val="20"/>
          <w:szCs w:val="20"/>
        </w:rPr>
        <w:t>resent.)</w:t>
      </w:r>
    </w:p>
    <w:p w14:paraId="1308B14F" w14:textId="7CCDC704" w:rsidR="00BE2422" w:rsidRDefault="00BE2422" w:rsidP="008B78FC">
      <w:pPr>
        <w:pStyle w:val="Default"/>
        <w:numPr>
          <w:ilvl w:val="0"/>
          <w:numId w:val="16"/>
        </w:numPr>
        <w:tabs>
          <w:tab w:val="right" w:pos="10620"/>
        </w:tabs>
        <w:jc w:val="both"/>
        <w:rPr>
          <w:rFonts w:ascii="Calibri" w:hAnsi="Calibri" w:cs="Calibri"/>
          <w:sz w:val="20"/>
          <w:szCs w:val="20"/>
        </w:rPr>
      </w:pPr>
      <w:r w:rsidRPr="00BE2422">
        <w:rPr>
          <w:rFonts w:ascii="Calibri" w:hAnsi="Calibri" w:cs="Calibri"/>
          <w:b/>
          <w:bCs/>
          <w:sz w:val="20"/>
          <w:szCs w:val="20"/>
        </w:rPr>
        <w:t>Graphic designer for IE University Girl Up Club.</w:t>
      </w:r>
      <w:r w:rsidRPr="00BE2422">
        <w:rPr>
          <w:rFonts w:ascii="Calibri" w:hAnsi="Calibri" w:cs="Calibri"/>
          <w:sz w:val="20"/>
          <w:szCs w:val="20"/>
        </w:rPr>
        <w:t xml:space="preserve"> Designing </w:t>
      </w:r>
      <w:r w:rsidR="00E11F6E">
        <w:rPr>
          <w:rFonts w:ascii="Calibri" w:hAnsi="Calibri" w:cs="Calibri"/>
          <w:sz w:val="20"/>
          <w:szCs w:val="20"/>
        </w:rPr>
        <w:t xml:space="preserve">a new identity and </w:t>
      </w:r>
      <w:r w:rsidRPr="00BE2422">
        <w:rPr>
          <w:rFonts w:ascii="Calibri" w:hAnsi="Calibri" w:cs="Calibri"/>
          <w:sz w:val="20"/>
          <w:szCs w:val="20"/>
        </w:rPr>
        <w:t>promotional materials for club events from scratch in Adobe</w:t>
      </w:r>
      <w:r>
        <w:rPr>
          <w:rFonts w:ascii="Calibri" w:hAnsi="Calibri" w:cs="Calibri"/>
          <w:sz w:val="20"/>
          <w:szCs w:val="20"/>
        </w:rPr>
        <w:t xml:space="preserve"> </w:t>
      </w:r>
      <w:r w:rsidRPr="00BE2422">
        <w:rPr>
          <w:rFonts w:ascii="Calibri" w:hAnsi="Calibri" w:cs="Calibri"/>
          <w:sz w:val="20"/>
          <w:szCs w:val="20"/>
        </w:rPr>
        <w:t xml:space="preserve">Photoshop and creating standardized templates for efficiency (Madrid, Spain. Nov 2023 </w:t>
      </w:r>
      <w:r w:rsidR="00343AAC" w:rsidRPr="00BE2422">
        <w:rPr>
          <w:rFonts w:ascii="Calibri" w:hAnsi="Calibri" w:cs="Calibri"/>
          <w:sz w:val="20"/>
          <w:szCs w:val="20"/>
        </w:rPr>
        <w:t>–</w:t>
      </w:r>
      <w:r w:rsidRPr="00BE2422">
        <w:rPr>
          <w:rFonts w:ascii="Calibri" w:hAnsi="Calibri" w:cs="Calibri"/>
          <w:sz w:val="20"/>
          <w:szCs w:val="20"/>
        </w:rPr>
        <w:t xml:space="preserve"> </w:t>
      </w:r>
      <w:r w:rsidR="00343AAC">
        <w:rPr>
          <w:rFonts w:ascii="Calibri" w:hAnsi="Calibri" w:cs="Calibri"/>
          <w:sz w:val="20"/>
          <w:szCs w:val="20"/>
        </w:rPr>
        <w:t>P</w:t>
      </w:r>
      <w:r w:rsidRPr="00BE2422">
        <w:rPr>
          <w:rFonts w:ascii="Calibri" w:hAnsi="Calibri" w:cs="Calibri"/>
          <w:sz w:val="20"/>
          <w:szCs w:val="20"/>
        </w:rPr>
        <w:t>resent.)</w:t>
      </w:r>
    </w:p>
    <w:p w14:paraId="5058BA7F" w14:textId="21DC7F69" w:rsidR="00390660" w:rsidRDefault="00BE2422" w:rsidP="008B78FC">
      <w:pPr>
        <w:pStyle w:val="Default"/>
        <w:numPr>
          <w:ilvl w:val="0"/>
          <w:numId w:val="16"/>
        </w:numPr>
        <w:tabs>
          <w:tab w:val="right" w:pos="10620"/>
        </w:tabs>
        <w:jc w:val="both"/>
        <w:rPr>
          <w:rFonts w:ascii="Calibri" w:hAnsi="Calibri" w:cs="Calibri"/>
          <w:sz w:val="20"/>
          <w:szCs w:val="20"/>
        </w:rPr>
      </w:pPr>
      <w:r w:rsidRPr="00343AAC">
        <w:rPr>
          <w:rFonts w:ascii="Calibri" w:hAnsi="Calibri" w:cs="Calibri"/>
          <w:b/>
          <w:bCs/>
          <w:sz w:val="20"/>
          <w:szCs w:val="20"/>
        </w:rPr>
        <w:t>Future Business Leaders of America.</w:t>
      </w:r>
      <w:r w:rsidRPr="00BE2422">
        <w:rPr>
          <w:rFonts w:ascii="Calibri" w:hAnsi="Calibri" w:cs="Calibri"/>
          <w:sz w:val="20"/>
          <w:szCs w:val="20"/>
        </w:rPr>
        <w:t xml:space="preserve"> Presented projects to a panel of judges for Publication Design, Social Media Campaign,</w:t>
      </w:r>
      <w:r>
        <w:rPr>
          <w:rFonts w:ascii="Calibri" w:hAnsi="Calibri" w:cs="Calibri"/>
          <w:sz w:val="20"/>
          <w:szCs w:val="20"/>
        </w:rPr>
        <w:t xml:space="preserve"> </w:t>
      </w:r>
      <w:r w:rsidRPr="00BE2422">
        <w:rPr>
          <w:rFonts w:ascii="Calibri" w:hAnsi="Calibri" w:cs="Calibri"/>
          <w:sz w:val="20"/>
          <w:szCs w:val="20"/>
        </w:rPr>
        <w:t>and Graphic Design events. Won three 1st place State trophies and one 2nd place National trophy (Wisconsin, USA, 2016 – 2019</w:t>
      </w:r>
      <w:r w:rsidR="00343AAC">
        <w:rPr>
          <w:rFonts w:ascii="Calibri" w:hAnsi="Calibri" w:cs="Calibri"/>
          <w:sz w:val="20"/>
          <w:szCs w:val="20"/>
        </w:rPr>
        <w:t>.</w:t>
      </w:r>
      <w:r w:rsidRPr="00BE2422">
        <w:rPr>
          <w:rFonts w:ascii="Calibri" w:hAnsi="Calibri" w:cs="Calibri"/>
          <w:sz w:val="20"/>
          <w:szCs w:val="20"/>
        </w:rPr>
        <w:t>)</w:t>
      </w:r>
    </w:p>
    <w:p w14:paraId="2A062C42" w14:textId="77777777" w:rsidR="00343AAC" w:rsidRPr="00BE2422" w:rsidRDefault="00343AAC" w:rsidP="00343AAC">
      <w:pPr>
        <w:pStyle w:val="Default"/>
        <w:tabs>
          <w:tab w:val="right" w:pos="10620"/>
        </w:tabs>
        <w:ind w:left="360"/>
        <w:rPr>
          <w:rFonts w:ascii="Calibri" w:hAnsi="Calibri" w:cs="Calibri"/>
          <w:sz w:val="20"/>
          <w:szCs w:val="20"/>
        </w:rPr>
      </w:pPr>
    </w:p>
    <w:p w14:paraId="1A433439" w14:textId="7ED98E3A" w:rsidR="00990956" w:rsidRPr="001F79FB" w:rsidRDefault="00990956" w:rsidP="006B1705">
      <w:pPr>
        <w:pStyle w:val="Default"/>
        <w:pBdr>
          <w:bottom w:val="single" w:sz="4" w:space="1" w:color="auto"/>
        </w:pBdr>
        <w:jc w:val="both"/>
        <w:rPr>
          <w:rFonts w:ascii="Calibri" w:hAnsi="Calibri" w:cs="Calibri"/>
          <w:b/>
          <w:bCs/>
          <w:sz w:val="20"/>
          <w:szCs w:val="20"/>
        </w:rPr>
      </w:pPr>
      <w:r w:rsidRPr="001F79FB">
        <w:rPr>
          <w:rFonts w:ascii="Calibri" w:hAnsi="Calibri" w:cs="Calibri"/>
          <w:b/>
          <w:bCs/>
          <w:sz w:val="20"/>
          <w:szCs w:val="20"/>
        </w:rPr>
        <w:t xml:space="preserve">ADDITIONAL INFORMATION </w:t>
      </w:r>
    </w:p>
    <w:p w14:paraId="1B766662" w14:textId="653BA35B" w:rsidR="00343AAC" w:rsidRDefault="00343AAC" w:rsidP="00387F4E">
      <w:pPr>
        <w:pStyle w:val="Default"/>
        <w:numPr>
          <w:ilvl w:val="0"/>
          <w:numId w:val="17"/>
        </w:numPr>
        <w:tabs>
          <w:tab w:val="right" w:pos="10620"/>
        </w:tabs>
        <w:rPr>
          <w:rFonts w:ascii="Calibri" w:hAnsi="Calibri" w:cs="Calibri"/>
          <w:sz w:val="20"/>
          <w:szCs w:val="20"/>
        </w:rPr>
      </w:pPr>
      <w:r w:rsidRPr="00343AAC">
        <w:rPr>
          <w:rFonts w:ascii="Calibri" w:hAnsi="Calibri" w:cs="Calibri"/>
          <w:b/>
          <w:bCs/>
          <w:sz w:val="20"/>
          <w:szCs w:val="20"/>
        </w:rPr>
        <w:t>Languages:</w:t>
      </w:r>
      <w:r w:rsidRPr="00343AAC">
        <w:rPr>
          <w:rFonts w:ascii="Calibri" w:hAnsi="Calibri" w:cs="Calibri"/>
          <w:sz w:val="20"/>
          <w:szCs w:val="20"/>
        </w:rPr>
        <w:t xml:space="preserve"> English (Native). </w:t>
      </w:r>
      <w:r w:rsidR="00BB56F2">
        <w:rPr>
          <w:rFonts w:ascii="Calibri" w:hAnsi="Calibri" w:cs="Calibri"/>
          <w:sz w:val="20"/>
          <w:szCs w:val="20"/>
        </w:rPr>
        <w:t xml:space="preserve">Lithuanian (Native). </w:t>
      </w:r>
      <w:r w:rsidRPr="00343AAC">
        <w:rPr>
          <w:rFonts w:ascii="Calibri" w:hAnsi="Calibri" w:cs="Calibri"/>
          <w:sz w:val="20"/>
          <w:szCs w:val="20"/>
        </w:rPr>
        <w:t>Spanish (</w:t>
      </w:r>
      <w:r w:rsidR="000235FE">
        <w:rPr>
          <w:rFonts w:ascii="Calibri" w:hAnsi="Calibri" w:cs="Calibri"/>
          <w:sz w:val="20"/>
          <w:szCs w:val="20"/>
        </w:rPr>
        <w:t>Advanced</w:t>
      </w:r>
      <w:r w:rsidRPr="00343AAC">
        <w:rPr>
          <w:rFonts w:ascii="Calibri" w:hAnsi="Calibri" w:cs="Calibri"/>
          <w:sz w:val="20"/>
          <w:szCs w:val="20"/>
        </w:rPr>
        <w:t>).</w:t>
      </w:r>
    </w:p>
    <w:p w14:paraId="1AB64D0D" w14:textId="5293570A" w:rsidR="00343AAC" w:rsidRDefault="00343AAC" w:rsidP="00387F4E">
      <w:pPr>
        <w:pStyle w:val="Default"/>
        <w:numPr>
          <w:ilvl w:val="0"/>
          <w:numId w:val="17"/>
        </w:numPr>
        <w:tabs>
          <w:tab w:val="right" w:pos="10620"/>
        </w:tabs>
        <w:rPr>
          <w:rFonts w:ascii="Calibri" w:hAnsi="Calibri" w:cs="Calibri"/>
          <w:sz w:val="20"/>
          <w:szCs w:val="20"/>
        </w:rPr>
      </w:pPr>
      <w:r w:rsidRPr="00343AAC">
        <w:rPr>
          <w:rFonts w:ascii="Calibri" w:hAnsi="Calibri" w:cs="Calibri"/>
          <w:b/>
          <w:bCs/>
          <w:sz w:val="20"/>
          <w:szCs w:val="20"/>
        </w:rPr>
        <w:t>Computer Skills:</w:t>
      </w:r>
      <w:r w:rsidRPr="00343AAC">
        <w:rPr>
          <w:rFonts w:ascii="Calibri" w:hAnsi="Calibri" w:cs="Calibri"/>
          <w:sz w:val="20"/>
          <w:szCs w:val="20"/>
        </w:rPr>
        <w:t xml:space="preserve"> Adobe Photoshop, Adobe Lightroom, Adobe Premiere,</w:t>
      </w:r>
      <w:r w:rsidR="00387F4E">
        <w:rPr>
          <w:rFonts w:ascii="Calibri" w:hAnsi="Calibri" w:cs="Calibri"/>
          <w:sz w:val="20"/>
          <w:szCs w:val="20"/>
        </w:rPr>
        <w:t xml:space="preserve"> </w:t>
      </w:r>
      <w:r w:rsidR="00FE0512">
        <w:rPr>
          <w:rFonts w:ascii="Calibri" w:hAnsi="Calibri" w:cs="Calibri"/>
          <w:sz w:val="20"/>
          <w:szCs w:val="20"/>
        </w:rPr>
        <w:t xml:space="preserve">Adobe InDesign, </w:t>
      </w:r>
      <w:r w:rsidR="00387F4E">
        <w:rPr>
          <w:rFonts w:ascii="Calibri" w:hAnsi="Calibri" w:cs="Calibri"/>
          <w:sz w:val="20"/>
          <w:szCs w:val="20"/>
        </w:rPr>
        <w:t>Microsoft PowerPoint,</w:t>
      </w:r>
      <w:r w:rsidRPr="00343AAC">
        <w:rPr>
          <w:rFonts w:ascii="Calibri" w:hAnsi="Calibri" w:cs="Calibri"/>
          <w:sz w:val="20"/>
          <w:szCs w:val="20"/>
        </w:rPr>
        <w:t xml:space="preserve"> </w:t>
      </w:r>
      <w:r w:rsidR="00387F4E">
        <w:rPr>
          <w:rFonts w:ascii="Calibri" w:hAnsi="Calibri" w:cs="Calibri"/>
          <w:sz w:val="20"/>
          <w:szCs w:val="20"/>
        </w:rPr>
        <w:t xml:space="preserve">Canva, </w:t>
      </w:r>
      <w:r w:rsidRPr="00343AAC">
        <w:rPr>
          <w:rFonts w:ascii="Calibri" w:hAnsi="Calibri" w:cs="Calibri"/>
          <w:sz w:val="20"/>
          <w:szCs w:val="20"/>
        </w:rPr>
        <w:t xml:space="preserve">Final Cut Pro, </w:t>
      </w:r>
      <w:proofErr w:type="spellStart"/>
      <w:r w:rsidRPr="00343AAC">
        <w:rPr>
          <w:rFonts w:ascii="Calibri" w:hAnsi="Calibri" w:cs="Calibri"/>
          <w:sz w:val="20"/>
          <w:szCs w:val="20"/>
        </w:rPr>
        <w:t>ConvertKit</w:t>
      </w:r>
      <w:proofErr w:type="spellEnd"/>
      <w:r w:rsidRPr="00343AAC">
        <w:rPr>
          <w:rFonts w:ascii="Calibri" w:hAnsi="Calibri" w:cs="Calibri"/>
          <w:sz w:val="20"/>
          <w:szCs w:val="20"/>
        </w:rPr>
        <w:t>, Squarespace, Google Tools,</w:t>
      </w:r>
      <w:r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343AAC">
        <w:rPr>
          <w:rFonts w:ascii="Calibri" w:hAnsi="Calibri" w:cs="Calibri"/>
          <w:sz w:val="20"/>
          <w:szCs w:val="20"/>
        </w:rPr>
        <w:t>Wordpress</w:t>
      </w:r>
      <w:proofErr w:type="spellEnd"/>
      <w:r w:rsidRPr="00343AAC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Pr="00343AAC">
        <w:rPr>
          <w:rFonts w:ascii="Calibri" w:hAnsi="Calibri" w:cs="Calibri"/>
          <w:sz w:val="20"/>
          <w:szCs w:val="20"/>
        </w:rPr>
        <w:t>Elemento</w:t>
      </w:r>
      <w:r>
        <w:rPr>
          <w:rFonts w:ascii="Calibri" w:hAnsi="Calibri" w:cs="Calibri"/>
          <w:sz w:val="20"/>
          <w:szCs w:val="20"/>
        </w:rPr>
        <w:t>r</w:t>
      </w:r>
      <w:proofErr w:type="spellEnd"/>
      <w:r w:rsidR="000D3A65">
        <w:rPr>
          <w:rFonts w:ascii="Calibri" w:hAnsi="Calibri" w:cs="Calibri"/>
          <w:sz w:val="20"/>
          <w:szCs w:val="20"/>
        </w:rPr>
        <w:t>, Trello.</w:t>
      </w:r>
    </w:p>
    <w:p w14:paraId="11E32CEB" w14:textId="2BC1CB8F" w:rsidR="00010748" w:rsidRPr="00343AAC" w:rsidRDefault="00343AAC" w:rsidP="00387F4E">
      <w:pPr>
        <w:pStyle w:val="Default"/>
        <w:numPr>
          <w:ilvl w:val="0"/>
          <w:numId w:val="17"/>
        </w:numPr>
        <w:tabs>
          <w:tab w:val="right" w:pos="10620"/>
        </w:tabs>
        <w:rPr>
          <w:rFonts w:ascii="Calibri" w:hAnsi="Calibri" w:cs="Calibri"/>
          <w:sz w:val="20"/>
          <w:szCs w:val="20"/>
        </w:rPr>
      </w:pPr>
      <w:r w:rsidRPr="00343AAC">
        <w:rPr>
          <w:rFonts w:ascii="Calibri" w:hAnsi="Calibri" w:cs="Calibri"/>
          <w:b/>
          <w:bCs/>
          <w:sz w:val="20"/>
          <w:szCs w:val="20"/>
        </w:rPr>
        <w:t>Other Skills:</w:t>
      </w:r>
      <w:r w:rsidRPr="00343AAC">
        <w:rPr>
          <w:rFonts w:ascii="Calibri" w:hAnsi="Calibri" w:cs="Calibri"/>
          <w:sz w:val="20"/>
          <w:szCs w:val="20"/>
        </w:rPr>
        <w:t xml:space="preserve"> SEO, Social Media Strategy, Email Marketing, Customer Research, Writing, Presentations, Project Management</w:t>
      </w:r>
      <w:r>
        <w:rPr>
          <w:rFonts w:ascii="Calibri" w:hAnsi="Calibri" w:cs="Calibri"/>
          <w:sz w:val="20"/>
          <w:szCs w:val="20"/>
        </w:rPr>
        <w:t>.</w:t>
      </w:r>
    </w:p>
    <w:sectPr w:rsidR="00010748" w:rsidRPr="00343AAC" w:rsidSect="00E144F8">
      <w:pgSz w:w="12240" w:h="15840"/>
      <w:pgMar w:top="720" w:right="720" w:bottom="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6054F" w14:textId="77777777" w:rsidR="00E144F8" w:rsidRDefault="00E144F8" w:rsidP="00990956">
      <w:pPr>
        <w:spacing w:after="0" w:line="240" w:lineRule="auto"/>
      </w:pPr>
      <w:r>
        <w:separator/>
      </w:r>
    </w:p>
  </w:endnote>
  <w:endnote w:type="continuationSeparator" w:id="0">
    <w:p w14:paraId="5EADCFD0" w14:textId="77777777" w:rsidR="00E144F8" w:rsidRDefault="00E144F8" w:rsidP="00990956">
      <w:pPr>
        <w:spacing w:after="0" w:line="240" w:lineRule="auto"/>
      </w:pPr>
      <w:r>
        <w:continuationSeparator/>
      </w:r>
    </w:p>
  </w:endnote>
  <w:endnote w:type="continuationNotice" w:id="1">
    <w:p w14:paraId="209D857E" w14:textId="77777777" w:rsidR="00E144F8" w:rsidRDefault="00E144F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65AC2" w14:textId="77777777" w:rsidR="00E144F8" w:rsidRDefault="00E144F8" w:rsidP="00990956">
      <w:pPr>
        <w:spacing w:after="0" w:line="240" w:lineRule="auto"/>
      </w:pPr>
      <w:r>
        <w:separator/>
      </w:r>
    </w:p>
  </w:footnote>
  <w:footnote w:type="continuationSeparator" w:id="0">
    <w:p w14:paraId="7BE28EE2" w14:textId="77777777" w:rsidR="00E144F8" w:rsidRDefault="00E144F8" w:rsidP="00990956">
      <w:pPr>
        <w:spacing w:after="0" w:line="240" w:lineRule="auto"/>
      </w:pPr>
      <w:r>
        <w:continuationSeparator/>
      </w:r>
    </w:p>
  </w:footnote>
  <w:footnote w:type="continuationNotice" w:id="1">
    <w:p w14:paraId="667AAC28" w14:textId="77777777" w:rsidR="00E144F8" w:rsidRDefault="00E144F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E11FD"/>
    <w:multiLevelType w:val="hybridMultilevel"/>
    <w:tmpl w:val="33AA54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FA0247"/>
    <w:multiLevelType w:val="hybridMultilevel"/>
    <w:tmpl w:val="19FE74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2A7DA0"/>
    <w:multiLevelType w:val="hybridMultilevel"/>
    <w:tmpl w:val="758E3550"/>
    <w:lvl w:ilvl="0" w:tplc="6DEA321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F2112"/>
    <w:multiLevelType w:val="hybridMultilevel"/>
    <w:tmpl w:val="CC1278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5255A59"/>
    <w:multiLevelType w:val="hybridMultilevel"/>
    <w:tmpl w:val="9C4480E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14146B"/>
    <w:multiLevelType w:val="hybridMultilevel"/>
    <w:tmpl w:val="DD8AAD88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7D1389"/>
    <w:multiLevelType w:val="hybridMultilevel"/>
    <w:tmpl w:val="2AF42F7E"/>
    <w:lvl w:ilvl="0" w:tplc="4EE4DC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0B842ED"/>
    <w:multiLevelType w:val="hybridMultilevel"/>
    <w:tmpl w:val="FAB46F4C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6C86092"/>
    <w:multiLevelType w:val="multilevel"/>
    <w:tmpl w:val="38C06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C63778"/>
    <w:multiLevelType w:val="hybridMultilevel"/>
    <w:tmpl w:val="59C68A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B2D7995"/>
    <w:multiLevelType w:val="hybridMultilevel"/>
    <w:tmpl w:val="304884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112523"/>
    <w:multiLevelType w:val="hybridMultilevel"/>
    <w:tmpl w:val="2D82488A"/>
    <w:lvl w:ilvl="0" w:tplc="4FBC61A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B9E294B"/>
    <w:multiLevelType w:val="hybridMultilevel"/>
    <w:tmpl w:val="A600D97A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15B5D8E"/>
    <w:multiLevelType w:val="hybridMultilevel"/>
    <w:tmpl w:val="92C04A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6E5B78"/>
    <w:multiLevelType w:val="hybridMultilevel"/>
    <w:tmpl w:val="7C9620C6"/>
    <w:lvl w:ilvl="0" w:tplc="0C0A0001">
      <w:start w:val="1"/>
      <w:numFmt w:val="bullet"/>
      <w:lvlText w:val=""/>
      <w:lvlJc w:val="left"/>
      <w:pPr>
        <w:ind w:left="295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1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73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45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17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89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1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33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055" w:hanging="360"/>
      </w:pPr>
      <w:rPr>
        <w:rFonts w:ascii="Wingdings" w:hAnsi="Wingdings" w:hint="default"/>
      </w:rPr>
    </w:lvl>
  </w:abstractNum>
  <w:abstractNum w:abstractNumId="15" w15:restartNumberingAfterBreak="0">
    <w:nsid w:val="5D541987"/>
    <w:multiLevelType w:val="hybridMultilevel"/>
    <w:tmpl w:val="275AF4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6B75480"/>
    <w:multiLevelType w:val="hybridMultilevel"/>
    <w:tmpl w:val="14D8FB78"/>
    <w:lvl w:ilvl="0" w:tplc="4ABEF290">
      <w:numFmt w:val="bullet"/>
      <w:lvlText w:val="-"/>
      <w:lvlJc w:val="left"/>
      <w:pPr>
        <w:ind w:left="720" w:hanging="360"/>
      </w:pPr>
      <w:rPr>
        <w:rFonts w:ascii="Cambria" w:eastAsia="Calibri" w:hAnsi="Cambria" w:cs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16708E"/>
    <w:multiLevelType w:val="hybridMultilevel"/>
    <w:tmpl w:val="CF0CA158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32913853">
    <w:abstractNumId w:val="5"/>
  </w:num>
  <w:num w:numId="2" w16cid:durableId="2098401343">
    <w:abstractNumId w:val="7"/>
  </w:num>
  <w:num w:numId="3" w16cid:durableId="1154184633">
    <w:abstractNumId w:val="11"/>
  </w:num>
  <w:num w:numId="4" w16cid:durableId="1388650467">
    <w:abstractNumId w:val="6"/>
  </w:num>
  <w:num w:numId="5" w16cid:durableId="1331909354">
    <w:abstractNumId w:val="13"/>
  </w:num>
  <w:num w:numId="6" w16cid:durableId="1934362845">
    <w:abstractNumId w:val="17"/>
  </w:num>
  <w:num w:numId="7" w16cid:durableId="795410984">
    <w:abstractNumId w:val="16"/>
  </w:num>
  <w:num w:numId="8" w16cid:durableId="493109132">
    <w:abstractNumId w:val="4"/>
  </w:num>
  <w:num w:numId="9" w16cid:durableId="1451702803">
    <w:abstractNumId w:val="12"/>
  </w:num>
  <w:num w:numId="10" w16cid:durableId="204221846">
    <w:abstractNumId w:val="14"/>
  </w:num>
  <w:num w:numId="11" w16cid:durableId="1210648460">
    <w:abstractNumId w:val="2"/>
  </w:num>
  <w:num w:numId="12" w16cid:durableId="1218470436">
    <w:abstractNumId w:val="10"/>
  </w:num>
  <w:num w:numId="13" w16cid:durableId="1486509056">
    <w:abstractNumId w:val="9"/>
  </w:num>
  <w:num w:numId="14" w16cid:durableId="949170272">
    <w:abstractNumId w:val="0"/>
  </w:num>
  <w:num w:numId="15" w16cid:durableId="896546871">
    <w:abstractNumId w:val="15"/>
  </w:num>
  <w:num w:numId="16" w16cid:durableId="824127887">
    <w:abstractNumId w:val="1"/>
  </w:num>
  <w:num w:numId="17" w16cid:durableId="15691123">
    <w:abstractNumId w:val="3"/>
  </w:num>
  <w:num w:numId="18" w16cid:durableId="16211106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yMDIyNTM2MzM3sDRT0lEKTi0uzszPAykwrgUA1LSXuiwAAAA="/>
  </w:docVars>
  <w:rsids>
    <w:rsidRoot w:val="00990956"/>
    <w:rsid w:val="000007F7"/>
    <w:rsid w:val="000015FE"/>
    <w:rsid w:val="000016E1"/>
    <w:rsid w:val="00002CAD"/>
    <w:rsid w:val="000039AF"/>
    <w:rsid w:val="00005A78"/>
    <w:rsid w:val="00010748"/>
    <w:rsid w:val="000114FC"/>
    <w:rsid w:val="00014082"/>
    <w:rsid w:val="0001488C"/>
    <w:rsid w:val="00014A5E"/>
    <w:rsid w:val="000235FE"/>
    <w:rsid w:val="0002391F"/>
    <w:rsid w:val="00026C81"/>
    <w:rsid w:val="00026F21"/>
    <w:rsid w:val="00030893"/>
    <w:rsid w:val="000311A5"/>
    <w:rsid w:val="000334B8"/>
    <w:rsid w:val="00035A3A"/>
    <w:rsid w:val="0004347E"/>
    <w:rsid w:val="000435F8"/>
    <w:rsid w:val="0004489B"/>
    <w:rsid w:val="00044FEB"/>
    <w:rsid w:val="00055C53"/>
    <w:rsid w:val="00055D69"/>
    <w:rsid w:val="00060F21"/>
    <w:rsid w:val="00062C0E"/>
    <w:rsid w:val="00067DB0"/>
    <w:rsid w:val="0007154A"/>
    <w:rsid w:val="00077487"/>
    <w:rsid w:val="00077961"/>
    <w:rsid w:val="00081A83"/>
    <w:rsid w:val="00087C93"/>
    <w:rsid w:val="000943C0"/>
    <w:rsid w:val="000945E9"/>
    <w:rsid w:val="000946A2"/>
    <w:rsid w:val="000A2A33"/>
    <w:rsid w:val="000A30CC"/>
    <w:rsid w:val="000A673C"/>
    <w:rsid w:val="000A6C1B"/>
    <w:rsid w:val="000B19E2"/>
    <w:rsid w:val="000C3467"/>
    <w:rsid w:val="000C7B81"/>
    <w:rsid w:val="000D04F1"/>
    <w:rsid w:val="000D2DF4"/>
    <w:rsid w:val="000D2F07"/>
    <w:rsid w:val="000D3A65"/>
    <w:rsid w:val="000E261A"/>
    <w:rsid w:val="000E76C8"/>
    <w:rsid w:val="000E7E2B"/>
    <w:rsid w:val="000F1BC8"/>
    <w:rsid w:val="000F2161"/>
    <w:rsid w:val="000F5DE2"/>
    <w:rsid w:val="000F68B5"/>
    <w:rsid w:val="00100A3B"/>
    <w:rsid w:val="0010546E"/>
    <w:rsid w:val="00121BC1"/>
    <w:rsid w:val="00122538"/>
    <w:rsid w:val="001225E9"/>
    <w:rsid w:val="00122E6F"/>
    <w:rsid w:val="00125253"/>
    <w:rsid w:val="00131DF0"/>
    <w:rsid w:val="0013300B"/>
    <w:rsid w:val="001336E3"/>
    <w:rsid w:val="001348F4"/>
    <w:rsid w:val="00136C99"/>
    <w:rsid w:val="0014531D"/>
    <w:rsid w:val="00155798"/>
    <w:rsid w:val="00162267"/>
    <w:rsid w:val="0017226C"/>
    <w:rsid w:val="00172904"/>
    <w:rsid w:val="00174C5A"/>
    <w:rsid w:val="00174F67"/>
    <w:rsid w:val="00176B24"/>
    <w:rsid w:val="00181CA8"/>
    <w:rsid w:val="00196636"/>
    <w:rsid w:val="001979A2"/>
    <w:rsid w:val="00197ABF"/>
    <w:rsid w:val="00197F89"/>
    <w:rsid w:val="001A086B"/>
    <w:rsid w:val="001A1852"/>
    <w:rsid w:val="001A19A6"/>
    <w:rsid w:val="001A2A5E"/>
    <w:rsid w:val="001A332A"/>
    <w:rsid w:val="001A5B3B"/>
    <w:rsid w:val="001B327B"/>
    <w:rsid w:val="001B34FD"/>
    <w:rsid w:val="001B3779"/>
    <w:rsid w:val="001B397A"/>
    <w:rsid w:val="001C2A69"/>
    <w:rsid w:val="001C360D"/>
    <w:rsid w:val="001C50A8"/>
    <w:rsid w:val="001D18FF"/>
    <w:rsid w:val="001D2585"/>
    <w:rsid w:val="001D3248"/>
    <w:rsid w:val="001D531C"/>
    <w:rsid w:val="001E4DB5"/>
    <w:rsid w:val="001E5C11"/>
    <w:rsid w:val="001E7DD0"/>
    <w:rsid w:val="001F0677"/>
    <w:rsid w:val="001F30D3"/>
    <w:rsid w:val="001F5E4D"/>
    <w:rsid w:val="001F6755"/>
    <w:rsid w:val="001F6F18"/>
    <w:rsid w:val="001F79FB"/>
    <w:rsid w:val="00202C80"/>
    <w:rsid w:val="00203B18"/>
    <w:rsid w:val="002049E0"/>
    <w:rsid w:val="002109CE"/>
    <w:rsid w:val="00212CDC"/>
    <w:rsid w:val="002156D1"/>
    <w:rsid w:val="00221F37"/>
    <w:rsid w:val="002221B9"/>
    <w:rsid w:val="0022671B"/>
    <w:rsid w:val="00233A92"/>
    <w:rsid w:val="00242F45"/>
    <w:rsid w:val="00243045"/>
    <w:rsid w:val="00243D59"/>
    <w:rsid w:val="002462A0"/>
    <w:rsid w:val="00246E80"/>
    <w:rsid w:val="0024779A"/>
    <w:rsid w:val="00250A9F"/>
    <w:rsid w:val="002524A1"/>
    <w:rsid w:val="00256889"/>
    <w:rsid w:val="00263CCC"/>
    <w:rsid w:val="00264707"/>
    <w:rsid w:val="00270DA1"/>
    <w:rsid w:val="00273FDE"/>
    <w:rsid w:val="00274914"/>
    <w:rsid w:val="0027647F"/>
    <w:rsid w:val="00281761"/>
    <w:rsid w:val="00281915"/>
    <w:rsid w:val="00281F9A"/>
    <w:rsid w:val="00282C7D"/>
    <w:rsid w:val="002859B2"/>
    <w:rsid w:val="00287873"/>
    <w:rsid w:val="00291B6E"/>
    <w:rsid w:val="00296D62"/>
    <w:rsid w:val="00297669"/>
    <w:rsid w:val="002A518C"/>
    <w:rsid w:val="002B3AE2"/>
    <w:rsid w:val="002B3D1E"/>
    <w:rsid w:val="002C1AAE"/>
    <w:rsid w:val="002C1B0C"/>
    <w:rsid w:val="002C6788"/>
    <w:rsid w:val="002D040D"/>
    <w:rsid w:val="002D2D75"/>
    <w:rsid w:val="002D39DF"/>
    <w:rsid w:val="002D444B"/>
    <w:rsid w:val="002E073D"/>
    <w:rsid w:val="002E0D9D"/>
    <w:rsid w:val="002E4948"/>
    <w:rsid w:val="002E4E65"/>
    <w:rsid w:val="002E4FAF"/>
    <w:rsid w:val="002E54F1"/>
    <w:rsid w:val="002E79ED"/>
    <w:rsid w:val="002E7CAB"/>
    <w:rsid w:val="002E7DC9"/>
    <w:rsid w:val="002F1A06"/>
    <w:rsid w:val="002F4E7F"/>
    <w:rsid w:val="002F5184"/>
    <w:rsid w:val="002F524C"/>
    <w:rsid w:val="002F6309"/>
    <w:rsid w:val="00300891"/>
    <w:rsid w:val="00300A57"/>
    <w:rsid w:val="00302A2F"/>
    <w:rsid w:val="003050BD"/>
    <w:rsid w:val="003066CA"/>
    <w:rsid w:val="003156F2"/>
    <w:rsid w:val="00317A52"/>
    <w:rsid w:val="00320CC5"/>
    <w:rsid w:val="003226D0"/>
    <w:rsid w:val="003365BD"/>
    <w:rsid w:val="003373E6"/>
    <w:rsid w:val="00343AAC"/>
    <w:rsid w:val="00343C37"/>
    <w:rsid w:val="0034433E"/>
    <w:rsid w:val="00345D41"/>
    <w:rsid w:val="00346BDA"/>
    <w:rsid w:val="003511D0"/>
    <w:rsid w:val="00351D11"/>
    <w:rsid w:val="00361F02"/>
    <w:rsid w:val="00362889"/>
    <w:rsid w:val="003630F7"/>
    <w:rsid w:val="00363F18"/>
    <w:rsid w:val="0036466F"/>
    <w:rsid w:val="00364D2D"/>
    <w:rsid w:val="00365106"/>
    <w:rsid w:val="003658BE"/>
    <w:rsid w:val="00365A1D"/>
    <w:rsid w:val="00367F78"/>
    <w:rsid w:val="003715C4"/>
    <w:rsid w:val="00373680"/>
    <w:rsid w:val="0037421E"/>
    <w:rsid w:val="00375057"/>
    <w:rsid w:val="00381ED1"/>
    <w:rsid w:val="0038361E"/>
    <w:rsid w:val="00387F4E"/>
    <w:rsid w:val="00390660"/>
    <w:rsid w:val="00390FF4"/>
    <w:rsid w:val="003910BB"/>
    <w:rsid w:val="00393246"/>
    <w:rsid w:val="003952E5"/>
    <w:rsid w:val="00396CC9"/>
    <w:rsid w:val="00396E61"/>
    <w:rsid w:val="003A0ED3"/>
    <w:rsid w:val="003A1054"/>
    <w:rsid w:val="003A1538"/>
    <w:rsid w:val="003A1714"/>
    <w:rsid w:val="003A22C9"/>
    <w:rsid w:val="003A5407"/>
    <w:rsid w:val="003A6273"/>
    <w:rsid w:val="003B0D76"/>
    <w:rsid w:val="003B1621"/>
    <w:rsid w:val="003B54E5"/>
    <w:rsid w:val="003B709B"/>
    <w:rsid w:val="003C1547"/>
    <w:rsid w:val="003C5859"/>
    <w:rsid w:val="003C5978"/>
    <w:rsid w:val="003C6840"/>
    <w:rsid w:val="003C772B"/>
    <w:rsid w:val="003D0234"/>
    <w:rsid w:val="003D090E"/>
    <w:rsid w:val="003E067A"/>
    <w:rsid w:val="003E297D"/>
    <w:rsid w:val="003E40F4"/>
    <w:rsid w:val="003E5D73"/>
    <w:rsid w:val="003F101C"/>
    <w:rsid w:val="003F31F8"/>
    <w:rsid w:val="003F6E02"/>
    <w:rsid w:val="003F6FEA"/>
    <w:rsid w:val="003F7D3E"/>
    <w:rsid w:val="00400C98"/>
    <w:rsid w:val="004039C3"/>
    <w:rsid w:val="00404B56"/>
    <w:rsid w:val="00405446"/>
    <w:rsid w:val="00406AFC"/>
    <w:rsid w:val="004074BF"/>
    <w:rsid w:val="00410B69"/>
    <w:rsid w:val="00413490"/>
    <w:rsid w:val="00415970"/>
    <w:rsid w:val="004168E0"/>
    <w:rsid w:val="00417676"/>
    <w:rsid w:val="00427B05"/>
    <w:rsid w:val="00431484"/>
    <w:rsid w:val="00432636"/>
    <w:rsid w:val="004358E0"/>
    <w:rsid w:val="00441E78"/>
    <w:rsid w:val="00443928"/>
    <w:rsid w:val="0044505E"/>
    <w:rsid w:val="00451857"/>
    <w:rsid w:val="00452F58"/>
    <w:rsid w:val="004556F6"/>
    <w:rsid w:val="004558A5"/>
    <w:rsid w:val="0046060D"/>
    <w:rsid w:val="00460C02"/>
    <w:rsid w:val="004627EA"/>
    <w:rsid w:val="00470928"/>
    <w:rsid w:val="004709C9"/>
    <w:rsid w:val="0047361D"/>
    <w:rsid w:val="004736AB"/>
    <w:rsid w:val="00476816"/>
    <w:rsid w:val="004832F8"/>
    <w:rsid w:val="004848F5"/>
    <w:rsid w:val="00490BCC"/>
    <w:rsid w:val="004926BF"/>
    <w:rsid w:val="00492DF7"/>
    <w:rsid w:val="0049480D"/>
    <w:rsid w:val="0049593E"/>
    <w:rsid w:val="00496CCC"/>
    <w:rsid w:val="004A1014"/>
    <w:rsid w:val="004A32E6"/>
    <w:rsid w:val="004A51DA"/>
    <w:rsid w:val="004A5F95"/>
    <w:rsid w:val="004A6A38"/>
    <w:rsid w:val="004B0032"/>
    <w:rsid w:val="004B381E"/>
    <w:rsid w:val="004B692A"/>
    <w:rsid w:val="004B6F31"/>
    <w:rsid w:val="004C354C"/>
    <w:rsid w:val="004C48E4"/>
    <w:rsid w:val="004C5599"/>
    <w:rsid w:val="004C6874"/>
    <w:rsid w:val="004C79F6"/>
    <w:rsid w:val="004D17F3"/>
    <w:rsid w:val="004D3A0D"/>
    <w:rsid w:val="004D3C68"/>
    <w:rsid w:val="004D409D"/>
    <w:rsid w:val="004D4CE2"/>
    <w:rsid w:val="004E134D"/>
    <w:rsid w:val="004E1DA8"/>
    <w:rsid w:val="004E34FF"/>
    <w:rsid w:val="004E5F6D"/>
    <w:rsid w:val="004E61E8"/>
    <w:rsid w:val="004F1F9E"/>
    <w:rsid w:val="004F21F8"/>
    <w:rsid w:val="004F2803"/>
    <w:rsid w:val="004F329D"/>
    <w:rsid w:val="004F58F3"/>
    <w:rsid w:val="004F5CAD"/>
    <w:rsid w:val="004F6A34"/>
    <w:rsid w:val="004F6D98"/>
    <w:rsid w:val="00500C3C"/>
    <w:rsid w:val="005028D2"/>
    <w:rsid w:val="00504140"/>
    <w:rsid w:val="00506E3B"/>
    <w:rsid w:val="00512452"/>
    <w:rsid w:val="005133D1"/>
    <w:rsid w:val="00513992"/>
    <w:rsid w:val="00513FB7"/>
    <w:rsid w:val="00515222"/>
    <w:rsid w:val="00515891"/>
    <w:rsid w:val="00515B28"/>
    <w:rsid w:val="00515E34"/>
    <w:rsid w:val="00520181"/>
    <w:rsid w:val="005211DE"/>
    <w:rsid w:val="00525256"/>
    <w:rsid w:val="00525DC5"/>
    <w:rsid w:val="0053027D"/>
    <w:rsid w:val="005310A1"/>
    <w:rsid w:val="0053261A"/>
    <w:rsid w:val="00533530"/>
    <w:rsid w:val="00534561"/>
    <w:rsid w:val="00535EB4"/>
    <w:rsid w:val="00536012"/>
    <w:rsid w:val="00536911"/>
    <w:rsid w:val="005402C9"/>
    <w:rsid w:val="00552089"/>
    <w:rsid w:val="00553519"/>
    <w:rsid w:val="005535D1"/>
    <w:rsid w:val="00556196"/>
    <w:rsid w:val="00562BBD"/>
    <w:rsid w:val="00564319"/>
    <w:rsid w:val="00565BFB"/>
    <w:rsid w:val="00572333"/>
    <w:rsid w:val="0057378D"/>
    <w:rsid w:val="00574396"/>
    <w:rsid w:val="0057601A"/>
    <w:rsid w:val="005774BC"/>
    <w:rsid w:val="005824CF"/>
    <w:rsid w:val="005834AA"/>
    <w:rsid w:val="00586210"/>
    <w:rsid w:val="00592010"/>
    <w:rsid w:val="00592906"/>
    <w:rsid w:val="005929B5"/>
    <w:rsid w:val="0059528B"/>
    <w:rsid w:val="005A0F84"/>
    <w:rsid w:val="005A21A7"/>
    <w:rsid w:val="005A6F91"/>
    <w:rsid w:val="005B2275"/>
    <w:rsid w:val="005B4B53"/>
    <w:rsid w:val="005B7F32"/>
    <w:rsid w:val="005C1014"/>
    <w:rsid w:val="005C156A"/>
    <w:rsid w:val="005C369E"/>
    <w:rsid w:val="005C3A56"/>
    <w:rsid w:val="005C5F1F"/>
    <w:rsid w:val="005C6A0C"/>
    <w:rsid w:val="005C6E93"/>
    <w:rsid w:val="005D3388"/>
    <w:rsid w:val="005D4171"/>
    <w:rsid w:val="005D7CCD"/>
    <w:rsid w:val="005E2426"/>
    <w:rsid w:val="005E5D1E"/>
    <w:rsid w:val="005E63A4"/>
    <w:rsid w:val="005E7D36"/>
    <w:rsid w:val="005F1487"/>
    <w:rsid w:val="005F2341"/>
    <w:rsid w:val="005F717D"/>
    <w:rsid w:val="00602269"/>
    <w:rsid w:val="006028F3"/>
    <w:rsid w:val="00606D48"/>
    <w:rsid w:val="006112BE"/>
    <w:rsid w:val="00611E96"/>
    <w:rsid w:val="00614BB8"/>
    <w:rsid w:val="00615E04"/>
    <w:rsid w:val="0061797A"/>
    <w:rsid w:val="006206C7"/>
    <w:rsid w:val="00622AF6"/>
    <w:rsid w:val="00625D06"/>
    <w:rsid w:val="006277A4"/>
    <w:rsid w:val="00627C01"/>
    <w:rsid w:val="006333FB"/>
    <w:rsid w:val="00641C04"/>
    <w:rsid w:val="0064273C"/>
    <w:rsid w:val="00642B75"/>
    <w:rsid w:val="00643454"/>
    <w:rsid w:val="006437DB"/>
    <w:rsid w:val="00646525"/>
    <w:rsid w:val="0065117F"/>
    <w:rsid w:val="00654302"/>
    <w:rsid w:val="0065702E"/>
    <w:rsid w:val="00657D17"/>
    <w:rsid w:val="00657F25"/>
    <w:rsid w:val="00663486"/>
    <w:rsid w:val="00666FEE"/>
    <w:rsid w:val="00667DA4"/>
    <w:rsid w:val="00675F73"/>
    <w:rsid w:val="00675F80"/>
    <w:rsid w:val="00676DA6"/>
    <w:rsid w:val="00681C94"/>
    <w:rsid w:val="00684138"/>
    <w:rsid w:val="00685F24"/>
    <w:rsid w:val="00690BC5"/>
    <w:rsid w:val="00694CC2"/>
    <w:rsid w:val="00695CDB"/>
    <w:rsid w:val="006A17A7"/>
    <w:rsid w:val="006A2DE1"/>
    <w:rsid w:val="006A689F"/>
    <w:rsid w:val="006B1705"/>
    <w:rsid w:val="006B29FB"/>
    <w:rsid w:val="006B549B"/>
    <w:rsid w:val="006B5616"/>
    <w:rsid w:val="006B757E"/>
    <w:rsid w:val="006C0EDB"/>
    <w:rsid w:val="006C1A12"/>
    <w:rsid w:val="006C2FC7"/>
    <w:rsid w:val="006C46B8"/>
    <w:rsid w:val="006C4DD3"/>
    <w:rsid w:val="006C550B"/>
    <w:rsid w:val="006C7080"/>
    <w:rsid w:val="006D014C"/>
    <w:rsid w:val="006D599F"/>
    <w:rsid w:val="006D7268"/>
    <w:rsid w:val="006E6F4D"/>
    <w:rsid w:val="006F1228"/>
    <w:rsid w:val="006F1670"/>
    <w:rsid w:val="006F1EA7"/>
    <w:rsid w:val="006F353F"/>
    <w:rsid w:val="006F43B8"/>
    <w:rsid w:val="007037DE"/>
    <w:rsid w:val="0070536D"/>
    <w:rsid w:val="00705989"/>
    <w:rsid w:val="00710C9E"/>
    <w:rsid w:val="0071188D"/>
    <w:rsid w:val="007129CB"/>
    <w:rsid w:val="00716C31"/>
    <w:rsid w:val="007212FE"/>
    <w:rsid w:val="00721331"/>
    <w:rsid w:val="007249DA"/>
    <w:rsid w:val="00725B61"/>
    <w:rsid w:val="007302A8"/>
    <w:rsid w:val="00736A10"/>
    <w:rsid w:val="00737A16"/>
    <w:rsid w:val="0074309D"/>
    <w:rsid w:val="007441BD"/>
    <w:rsid w:val="00744D22"/>
    <w:rsid w:val="007459D1"/>
    <w:rsid w:val="00747AC1"/>
    <w:rsid w:val="00752110"/>
    <w:rsid w:val="0075381F"/>
    <w:rsid w:val="00754E21"/>
    <w:rsid w:val="00756C00"/>
    <w:rsid w:val="00757904"/>
    <w:rsid w:val="0076497A"/>
    <w:rsid w:val="00765001"/>
    <w:rsid w:val="007777AB"/>
    <w:rsid w:val="007800F2"/>
    <w:rsid w:val="007812E7"/>
    <w:rsid w:val="00783D43"/>
    <w:rsid w:val="00784263"/>
    <w:rsid w:val="00787C35"/>
    <w:rsid w:val="00790FFA"/>
    <w:rsid w:val="00796697"/>
    <w:rsid w:val="00797F03"/>
    <w:rsid w:val="007A5DDF"/>
    <w:rsid w:val="007A6110"/>
    <w:rsid w:val="007A740E"/>
    <w:rsid w:val="007B1094"/>
    <w:rsid w:val="007B1CE4"/>
    <w:rsid w:val="007B2C0E"/>
    <w:rsid w:val="007B2CC8"/>
    <w:rsid w:val="007B312B"/>
    <w:rsid w:val="007C0A9F"/>
    <w:rsid w:val="007C0BA1"/>
    <w:rsid w:val="007C17F9"/>
    <w:rsid w:val="007C39C1"/>
    <w:rsid w:val="007C428A"/>
    <w:rsid w:val="007C64BA"/>
    <w:rsid w:val="007C7466"/>
    <w:rsid w:val="007D08EE"/>
    <w:rsid w:val="007D223A"/>
    <w:rsid w:val="007D3A62"/>
    <w:rsid w:val="007D42C2"/>
    <w:rsid w:val="007D52B2"/>
    <w:rsid w:val="007D5709"/>
    <w:rsid w:val="007D7DDE"/>
    <w:rsid w:val="007E61F8"/>
    <w:rsid w:val="007E6EC4"/>
    <w:rsid w:val="007E7B2C"/>
    <w:rsid w:val="007E7C0F"/>
    <w:rsid w:val="007F174F"/>
    <w:rsid w:val="007F4727"/>
    <w:rsid w:val="007F4816"/>
    <w:rsid w:val="007F4D33"/>
    <w:rsid w:val="007F6748"/>
    <w:rsid w:val="008015BD"/>
    <w:rsid w:val="00802E0A"/>
    <w:rsid w:val="008036BA"/>
    <w:rsid w:val="00803711"/>
    <w:rsid w:val="00805967"/>
    <w:rsid w:val="00806DEC"/>
    <w:rsid w:val="0081025E"/>
    <w:rsid w:val="0081041F"/>
    <w:rsid w:val="008109FA"/>
    <w:rsid w:val="00820CDB"/>
    <w:rsid w:val="00821795"/>
    <w:rsid w:val="008243EE"/>
    <w:rsid w:val="00824799"/>
    <w:rsid w:val="0082618B"/>
    <w:rsid w:val="00827D6C"/>
    <w:rsid w:val="00831E40"/>
    <w:rsid w:val="00831F19"/>
    <w:rsid w:val="008321AE"/>
    <w:rsid w:val="008323E9"/>
    <w:rsid w:val="00832E1A"/>
    <w:rsid w:val="00834BD6"/>
    <w:rsid w:val="008364C6"/>
    <w:rsid w:val="00837AC7"/>
    <w:rsid w:val="00837D74"/>
    <w:rsid w:val="00840035"/>
    <w:rsid w:val="00841CDE"/>
    <w:rsid w:val="00842C38"/>
    <w:rsid w:val="00844086"/>
    <w:rsid w:val="008449BB"/>
    <w:rsid w:val="00847F28"/>
    <w:rsid w:val="008503F6"/>
    <w:rsid w:val="00855B61"/>
    <w:rsid w:val="00856BF2"/>
    <w:rsid w:val="00860E35"/>
    <w:rsid w:val="008633ED"/>
    <w:rsid w:val="008677C0"/>
    <w:rsid w:val="0087203B"/>
    <w:rsid w:val="008738F4"/>
    <w:rsid w:val="008827F3"/>
    <w:rsid w:val="00883531"/>
    <w:rsid w:val="008843BC"/>
    <w:rsid w:val="00893D4E"/>
    <w:rsid w:val="00894968"/>
    <w:rsid w:val="00897D33"/>
    <w:rsid w:val="008A6172"/>
    <w:rsid w:val="008A7DE3"/>
    <w:rsid w:val="008B37D0"/>
    <w:rsid w:val="008B565E"/>
    <w:rsid w:val="008B78FC"/>
    <w:rsid w:val="008C1ADA"/>
    <w:rsid w:val="008C3F35"/>
    <w:rsid w:val="008C4294"/>
    <w:rsid w:val="008C5DBD"/>
    <w:rsid w:val="008C6994"/>
    <w:rsid w:val="008D1C5B"/>
    <w:rsid w:val="008D40FE"/>
    <w:rsid w:val="008D4FD3"/>
    <w:rsid w:val="008D5397"/>
    <w:rsid w:val="008D62BB"/>
    <w:rsid w:val="008D65FC"/>
    <w:rsid w:val="008F51B5"/>
    <w:rsid w:val="008F5210"/>
    <w:rsid w:val="008F58FA"/>
    <w:rsid w:val="008F674A"/>
    <w:rsid w:val="008F712F"/>
    <w:rsid w:val="00906A91"/>
    <w:rsid w:val="0090743B"/>
    <w:rsid w:val="00911C0C"/>
    <w:rsid w:val="00913509"/>
    <w:rsid w:val="009136C6"/>
    <w:rsid w:val="00914CEB"/>
    <w:rsid w:val="00916A32"/>
    <w:rsid w:val="00921CB3"/>
    <w:rsid w:val="00922C13"/>
    <w:rsid w:val="00923AC2"/>
    <w:rsid w:val="00926177"/>
    <w:rsid w:val="00930683"/>
    <w:rsid w:val="00934DB0"/>
    <w:rsid w:val="00935562"/>
    <w:rsid w:val="00935BB2"/>
    <w:rsid w:val="00935D77"/>
    <w:rsid w:val="00936354"/>
    <w:rsid w:val="009370C9"/>
    <w:rsid w:val="009423EC"/>
    <w:rsid w:val="0094408F"/>
    <w:rsid w:val="00945217"/>
    <w:rsid w:val="009460C5"/>
    <w:rsid w:val="00947BB2"/>
    <w:rsid w:val="0095381A"/>
    <w:rsid w:val="009556AC"/>
    <w:rsid w:val="00955881"/>
    <w:rsid w:val="00960B44"/>
    <w:rsid w:val="00967676"/>
    <w:rsid w:val="009710FB"/>
    <w:rsid w:val="00971799"/>
    <w:rsid w:val="009718BF"/>
    <w:rsid w:val="00971AFE"/>
    <w:rsid w:val="0097223D"/>
    <w:rsid w:val="00972D46"/>
    <w:rsid w:val="00976450"/>
    <w:rsid w:val="00977300"/>
    <w:rsid w:val="0098488C"/>
    <w:rsid w:val="0098712D"/>
    <w:rsid w:val="00990956"/>
    <w:rsid w:val="00991950"/>
    <w:rsid w:val="00993E9D"/>
    <w:rsid w:val="0099476B"/>
    <w:rsid w:val="0099575F"/>
    <w:rsid w:val="009A5B48"/>
    <w:rsid w:val="009A775C"/>
    <w:rsid w:val="009B004C"/>
    <w:rsid w:val="009B141C"/>
    <w:rsid w:val="009B1845"/>
    <w:rsid w:val="009B230D"/>
    <w:rsid w:val="009B23FB"/>
    <w:rsid w:val="009B53AE"/>
    <w:rsid w:val="009B5CB4"/>
    <w:rsid w:val="009C1A5D"/>
    <w:rsid w:val="009C1BC2"/>
    <w:rsid w:val="009C7541"/>
    <w:rsid w:val="009D066E"/>
    <w:rsid w:val="009D0B87"/>
    <w:rsid w:val="009D1E35"/>
    <w:rsid w:val="009D40B8"/>
    <w:rsid w:val="009D455C"/>
    <w:rsid w:val="009D49C7"/>
    <w:rsid w:val="009E19A0"/>
    <w:rsid w:val="009E49F1"/>
    <w:rsid w:val="009E756D"/>
    <w:rsid w:val="009F0BE3"/>
    <w:rsid w:val="00A02FFE"/>
    <w:rsid w:val="00A030DB"/>
    <w:rsid w:val="00A10DDE"/>
    <w:rsid w:val="00A16CA4"/>
    <w:rsid w:val="00A23541"/>
    <w:rsid w:val="00A2362F"/>
    <w:rsid w:val="00A236A6"/>
    <w:rsid w:val="00A268CA"/>
    <w:rsid w:val="00A301C3"/>
    <w:rsid w:val="00A34860"/>
    <w:rsid w:val="00A364C1"/>
    <w:rsid w:val="00A37603"/>
    <w:rsid w:val="00A40B8E"/>
    <w:rsid w:val="00A4142F"/>
    <w:rsid w:val="00A42446"/>
    <w:rsid w:val="00A43B1D"/>
    <w:rsid w:val="00A458BC"/>
    <w:rsid w:val="00A46F18"/>
    <w:rsid w:val="00A47E30"/>
    <w:rsid w:val="00A514AF"/>
    <w:rsid w:val="00A5386C"/>
    <w:rsid w:val="00A53991"/>
    <w:rsid w:val="00A53F78"/>
    <w:rsid w:val="00A56A7B"/>
    <w:rsid w:val="00A56F3E"/>
    <w:rsid w:val="00A573CE"/>
    <w:rsid w:val="00A615B5"/>
    <w:rsid w:val="00A706C8"/>
    <w:rsid w:val="00A71576"/>
    <w:rsid w:val="00A7174D"/>
    <w:rsid w:val="00A77278"/>
    <w:rsid w:val="00A829AD"/>
    <w:rsid w:val="00A839C5"/>
    <w:rsid w:val="00A85505"/>
    <w:rsid w:val="00A86000"/>
    <w:rsid w:val="00A93537"/>
    <w:rsid w:val="00A94701"/>
    <w:rsid w:val="00AA1589"/>
    <w:rsid w:val="00AA1FE4"/>
    <w:rsid w:val="00AA5374"/>
    <w:rsid w:val="00AB0244"/>
    <w:rsid w:val="00AB215C"/>
    <w:rsid w:val="00AB23E7"/>
    <w:rsid w:val="00AB41E5"/>
    <w:rsid w:val="00AB5ED5"/>
    <w:rsid w:val="00AB6824"/>
    <w:rsid w:val="00AB75E4"/>
    <w:rsid w:val="00AC0328"/>
    <w:rsid w:val="00AC08A7"/>
    <w:rsid w:val="00AC0F4B"/>
    <w:rsid w:val="00AC3089"/>
    <w:rsid w:val="00AC3A18"/>
    <w:rsid w:val="00AC6240"/>
    <w:rsid w:val="00AD332B"/>
    <w:rsid w:val="00AE11FF"/>
    <w:rsid w:val="00AE3012"/>
    <w:rsid w:val="00AE60B2"/>
    <w:rsid w:val="00AF1A15"/>
    <w:rsid w:val="00AF55C7"/>
    <w:rsid w:val="00AF65FD"/>
    <w:rsid w:val="00AF68EA"/>
    <w:rsid w:val="00AF7BFF"/>
    <w:rsid w:val="00B029D1"/>
    <w:rsid w:val="00B030EF"/>
    <w:rsid w:val="00B03CD0"/>
    <w:rsid w:val="00B04601"/>
    <w:rsid w:val="00B050A4"/>
    <w:rsid w:val="00B0543B"/>
    <w:rsid w:val="00B0687C"/>
    <w:rsid w:val="00B07978"/>
    <w:rsid w:val="00B10183"/>
    <w:rsid w:val="00B1189B"/>
    <w:rsid w:val="00B157F0"/>
    <w:rsid w:val="00B16381"/>
    <w:rsid w:val="00B16C65"/>
    <w:rsid w:val="00B20010"/>
    <w:rsid w:val="00B205FB"/>
    <w:rsid w:val="00B20AD3"/>
    <w:rsid w:val="00B233FF"/>
    <w:rsid w:val="00B23765"/>
    <w:rsid w:val="00B26F49"/>
    <w:rsid w:val="00B301CD"/>
    <w:rsid w:val="00B321A9"/>
    <w:rsid w:val="00B3483D"/>
    <w:rsid w:val="00B43052"/>
    <w:rsid w:val="00B437A4"/>
    <w:rsid w:val="00B45404"/>
    <w:rsid w:val="00B46B4C"/>
    <w:rsid w:val="00B47767"/>
    <w:rsid w:val="00B5071D"/>
    <w:rsid w:val="00B54BD8"/>
    <w:rsid w:val="00B5620B"/>
    <w:rsid w:val="00B5756B"/>
    <w:rsid w:val="00B625C8"/>
    <w:rsid w:val="00B652A8"/>
    <w:rsid w:val="00B65883"/>
    <w:rsid w:val="00B662B0"/>
    <w:rsid w:val="00B66E2E"/>
    <w:rsid w:val="00B67CF9"/>
    <w:rsid w:val="00B715AF"/>
    <w:rsid w:val="00B74C66"/>
    <w:rsid w:val="00B7582B"/>
    <w:rsid w:val="00B75A70"/>
    <w:rsid w:val="00B75D09"/>
    <w:rsid w:val="00B813EE"/>
    <w:rsid w:val="00B82B17"/>
    <w:rsid w:val="00B9502D"/>
    <w:rsid w:val="00B96E33"/>
    <w:rsid w:val="00BA0436"/>
    <w:rsid w:val="00BA3AB1"/>
    <w:rsid w:val="00BB488C"/>
    <w:rsid w:val="00BB4AE7"/>
    <w:rsid w:val="00BB56F2"/>
    <w:rsid w:val="00BB5ED3"/>
    <w:rsid w:val="00BB625F"/>
    <w:rsid w:val="00BC0A37"/>
    <w:rsid w:val="00BC1AD6"/>
    <w:rsid w:val="00BC28F1"/>
    <w:rsid w:val="00BC2983"/>
    <w:rsid w:val="00BC365E"/>
    <w:rsid w:val="00BD0ED6"/>
    <w:rsid w:val="00BD1712"/>
    <w:rsid w:val="00BD2799"/>
    <w:rsid w:val="00BD4677"/>
    <w:rsid w:val="00BD52BF"/>
    <w:rsid w:val="00BE05F6"/>
    <w:rsid w:val="00BE0B06"/>
    <w:rsid w:val="00BE2422"/>
    <w:rsid w:val="00BE3FD7"/>
    <w:rsid w:val="00BE7DF5"/>
    <w:rsid w:val="00BF0DB5"/>
    <w:rsid w:val="00C00669"/>
    <w:rsid w:val="00C01AAE"/>
    <w:rsid w:val="00C01C93"/>
    <w:rsid w:val="00C0232F"/>
    <w:rsid w:val="00C04E7D"/>
    <w:rsid w:val="00C1120D"/>
    <w:rsid w:val="00C115A7"/>
    <w:rsid w:val="00C12B3B"/>
    <w:rsid w:val="00C15474"/>
    <w:rsid w:val="00C17D93"/>
    <w:rsid w:val="00C2304E"/>
    <w:rsid w:val="00C2571F"/>
    <w:rsid w:val="00C262A6"/>
    <w:rsid w:val="00C27C23"/>
    <w:rsid w:val="00C301EF"/>
    <w:rsid w:val="00C30BA0"/>
    <w:rsid w:val="00C310A4"/>
    <w:rsid w:val="00C34F82"/>
    <w:rsid w:val="00C36132"/>
    <w:rsid w:val="00C366A2"/>
    <w:rsid w:val="00C37F12"/>
    <w:rsid w:val="00C4078E"/>
    <w:rsid w:val="00C42B01"/>
    <w:rsid w:val="00C44ED0"/>
    <w:rsid w:val="00C45678"/>
    <w:rsid w:val="00C458AC"/>
    <w:rsid w:val="00C45B1D"/>
    <w:rsid w:val="00C477E5"/>
    <w:rsid w:val="00C51270"/>
    <w:rsid w:val="00C52EFA"/>
    <w:rsid w:val="00C54F08"/>
    <w:rsid w:val="00C602A8"/>
    <w:rsid w:val="00C728E6"/>
    <w:rsid w:val="00C7598E"/>
    <w:rsid w:val="00C76AA3"/>
    <w:rsid w:val="00C83A6E"/>
    <w:rsid w:val="00C84728"/>
    <w:rsid w:val="00C8490A"/>
    <w:rsid w:val="00C84D2D"/>
    <w:rsid w:val="00C85EB0"/>
    <w:rsid w:val="00C93A8F"/>
    <w:rsid w:val="00CA1C7A"/>
    <w:rsid w:val="00CA2363"/>
    <w:rsid w:val="00CA3E92"/>
    <w:rsid w:val="00CA52DD"/>
    <w:rsid w:val="00CA53BA"/>
    <w:rsid w:val="00CA5CED"/>
    <w:rsid w:val="00CA7388"/>
    <w:rsid w:val="00CA7F7B"/>
    <w:rsid w:val="00CB4358"/>
    <w:rsid w:val="00CB6003"/>
    <w:rsid w:val="00CB7720"/>
    <w:rsid w:val="00CC1E5F"/>
    <w:rsid w:val="00CC4717"/>
    <w:rsid w:val="00CC479F"/>
    <w:rsid w:val="00CC5EE3"/>
    <w:rsid w:val="00CC661D"/>
    <w:rsid w:val="00CD2722"/>
    <w:rsid w:val="00CD7451"/>
    <w:rsid w:val="00CE0BA5"/>
    <w:rsid w:val="00CE1259"/>
    <w:rsid w:val="00CE2776"/>
    <w:rsid w:val="00CE29BF"/>
    <w:rsid w:val="00CE6723"/>
    <w:rsid w:val="00CF13A9"/>
    <w:rsid w:val="00CF2C70"/>
    <w:rsid w:val="00CF5B20"/>
    <w:rsid w:val="00CF7738"/>
    <w:rsid w:val="00D04FFC"/>
    <w:rsid w:val="00D06BD4"/>
    <w:rsid w:val="00D12323"/>
    <w:rsid w:val="00D12D62"/>
    <w:rsid w:val="00D13926"/>
    <w:rsid w:val="00D1491A"/>
    <w:rsid w:val="00D175BB"/>
    <w:rsid w:val="00D20805"/>
    <w:rsid w:val="00D20CE7"/>
    <w:rsid w:val="00D25485"/>
    <w:rsid w:val="00D25B7E"/>
    <w:rsid w:val="00D25C1E"/>
    <w:rsid w:val="00D26C8F"/>
    <w:rsid w:val="00D30DBC"/>
    <w:rsid w:val="00D32C39"/>
    <w:rsid w:val="00D3327C"/>
    <w:rsid w:val="00D36559"/>
    <w:rsid w:val="00D378D8"/>
    <w:rsid w:val="00D40A4F"/>
    <w:rsid w:val="00D40B72"/>
    <w:rsid w:val="00D414E5"/>
    <w:rsid w:val="00D4348F"/>
    <w:rsid w:val="00D47AE9"/>
    <w:rsid w:val="00D51A97"/>
    <w:rsid w:val="00D523F4"/>
    <w:rsid w:val="00D557FB"/>
    <w:rsid w:val="00D55A77"/>
    <w:rsid w:val="00D6027B"/>
    <w:rsid w:val="00D61829"/>
    <w:rsid w:val="00D63008"/>
    <w:rsid w:val="00D6309F"/>
    <w:rsid w:val="00D653E0"/>
    <w:rsid w:val="00D6545F"/>
    <w:rsid w:val="00D661A6"/>
    <w:rsid w:val="00D662F2"/>
    <w:rsid w:val="00D66EF8"/>
    <w:rsid w:val="00D716D5"/>
    <w:rsid w:val="00D7283D"/>
    <w:rsid w:val="00D735C9"/>
    <w:rsid w:val="00D737D7"/>
    <w:rsid w:val="00D73887"/>
    <w:rsid w:val="00D74BA5"/>
    <w:rsid w:val="00D75E23"/>
    <w:rsid w:val="00D80444"/>
    <w:rsid w:val="00D81D56"/>
    <w:rsid w:val="00D827F0"/>
    <w:rsid w:val="00D82C69"/>
    <w:rsid w:val="00D8384E"/>
    <w:rsid w:val="00D94F8D"/>
    <w:rsid w:val="00DA2320"/>
    <w:rsid w:val="00DA2496"/>
    <w:rsid w:val="00DA3D31"/>
    <w:rsid w:val="00DA7721"/>
    <w:rsid w:val="00DB1160"/>
    <w:rsid w:val="00DB1275"/>
    <w:rsid w:val="00DB12F4"/>
    <w:rsid w:val="00DB2A75"/>
    <w:rsid w:val="00DB5036"/>
    <w:rsid w:val="00DB51D3"/>
    <w:rsid w:val="00DB6567"/>
    <w:rsid w:val="00DB7D51"/>
    <w:rsid w:val="00DC1721"/>
    <w:rsid w:val="00DC1DA6"/>
    <w:rsid w:val="00DC28CA"/>
    <w:rsid w:val="00DC50FF"/>
    <w:rsid w:val="00DD26F1"/>
    <w:rsid w:val="00DD66A6"/>
    <w:rsid w:val="00DD6D8F"/>
    <w:rsid w:val="00DD6F48"/>
    <w:rsid w:val="00DE2C38"/>
    <w:rsid w:val="00DE3335"/>
    <w:rsid w:val="00DE3EEE"/>
    <w:rsid w:val="00DE5188"/>
    <w:rsid w:val="00DE57E8"/>
    <w:rsid w:val="00DE6362"/>
    <w:rsid w:val="00DE6F62"/>
    <w:rsid w:val="00DE6FB6"/>
    <w:rsid w:val="00DF4936"/>
    <w:rsid w:val="00DF559D"/>
    <w:rsid w:val="00DF5F2A"/>
    <w:rsid w:val="00DF75A1"/>
    <w:rsid w:val="00DF7877"/>
    <w:rsid w:val="00DF7FDF"/>
    <w:rsid w:val="00E014D8"/>
    <w:rsid w:val="00E03658"/>
    <w:rsid w:val="00E03DDB"/>
    <w:rsid w:val="00E04B90"/>
    <w:rsid w:val="00E064BA"/>
    <w:rsid w:val="00E069EF"/>
    <w:rsid w:val="00E077DB"/>
    <w:rsid w:val="00E10443"/>
    <w:rsid w:val="00E11F6E"/>
    <w:rsid w:val="00E144F8"/>
    <w:rsid w:val="00E15153"/>
    <w:rsid w:val="00E16F3B"/>
    <w:rsid w:val="00E21153"/>
    <w:rsid w:val="00E22E0A"/>
    <w:rsid w:val="00E257DB"/>
    <w:rsid w:val="00E264CD"/>
    <w:rsid w:val="00E26864"/>
    <w:rsid w:val="00E279F7"/>
    <w:rsid w:val="00E37261"/>
    <w:rsid w:val="00E401A0"/>
    <w:rsid w:val="00E43AFF"/>
    <w:rsid w:val="00E44332"/>
    <w:rsid w:val="00E46867"/>
    <w:rsid w:val="00E47A86"/>
    <w:rsid w:val="00E522C7"/>
    <w:rsid w:val="00E52A07"/>
    <w:rsid w:val="00E53679"/>
    <w:rsid w:val="00E542BD"/>
    <w:rsid w:val="00E54DAD"/>
    <w:rsid w:val="00E56556"/>
    <w:rsid w:val="00E64E19"/>
    <w:rsid w:val="00E652E9"/>
    <w:rsid w:val="00E704FC"/>
    <w:rsid w:val="00E81A41"/>
    <w:rsid w:val="00E82605"/>
    <w:rsid w:val="00E84049"/>
    <w:rsid w:val="00E848B7"/>
    <w:rsid w:val="00E90681"/>
    <w:rsid w:val="00EA1C63"/>
    <w:rsid w:val="00EA450C"/>
    <w:rsid w:val="00EA4C74"/>
    <w:rsid w:val="00EA7135"/>
    <w:rsid w:val="00EC2689"/>
    <w:rsid w:val="00EC55F2"/>
    <w:rsid w:val="00EC56EC"/>
    <w:rsid w:val="00EC655A"/>
    <w:rsid w:val="00EC688C"/>
    <w:rsid w:val="00EC70B9"/>
    <w:rsid w:val="00EC7E43"/>
    <w:rsid w:val="00ED08A4"/>
    <w:rsid w:val="00ED09D6"/>
    <w:rsid w:val="00ED0F6E"/>
    <w:rsid w:val="00ED291C"/>
    <w:rsid w:val="00ED6929"/>
    <w:rsid w:val="00EE0841"/>
    <w:rsid w:val="00EE586C"/>
    <w:rsid w:val="00EE6A96"/>
    <w:rsid w:val="00EF01D8"/>
    <w:rsid w:val="00EF3AEE"/>
    <w:rsid w:val="00EF704F"/>
    <w:rsid w:val="00F000A8"/>
    <w:rsid w:val="00F00191"/>
    <w:rsid w:val="00F00241"/>
    <w:rsid w:val="00F01A51"/>
    <w:rsid w:val="00F103DB"/>
    <w:rsid w:val="00F1074B"/>
    <w:rsid w:val="00F1354A"/>
    <w:rsid w:val="00F17660"/>
    <w:rsid w:val="00F20194"/>
    <w:rsid w:val="00F21036"/>
    <w:rsid w:val="00F21BC6"/>
    <w:rsid w:val="00F21C1E"/>
    <w:rsid w:val="00F21C4F"/>
    <w:rsid w:val="00F2288C"/>
    <w:rsid w:val="00F24FB3"/>
    <w:rsid w:val="00F25098"/>
    <w:rsid w:val="00F277F3"/>
    <w:rsid w:val="00F301DF"/>
    <w:rsid w:val="00F309CB"/>
    <w:rsid w:val="00F32703"/>
    <w:rsid w:val="00F41374"/>
    <w:rsid w:val="00F418CB"/>
    <w:rsid w:val="00F426E1"/>
    <w:rsid w:val="00F42D45"/>
    <w:rsid w:val="00F463CC"/>
    <w:rsid w:val="00F563E7"/>
    <w:rsid w:val="00F56D05"/>
    <w:rsid w:val="00F61446"/>
    <w:rsid w:val="00F61E45"/>
    <w:rsid w:val="00F64C27"/>
    <w:rsid w:val="00F651EA"/>
    <w:rsid w:val="00F704F4"/>
    <w:rsid w:val="00F71AF7"/>
    <w:rsid w:val="00F71FD6"/>
    <w:rsid w:val="00F73BD7"/>
    <w:rsid w:val="00F81317"/>
    <w:rsid w:val="00F859E2"/>
    <w:rsid w:val="00F912E4"/>
    <w:rsid w:val="00F91C61"/>
    <w:rsid w:val="00F93990"/>
    <w:rsid w:val="00F97067"/>
    <w:rsid w:val="00F971CF"/>
    <w:rsid w:val="00F97B2B"/>
    <w:rsid w:val="00FA37BA"/>
    <w:rsid w:val="00FA38A6"/>
    <w:rsid w:val="00FA3ACC"/>
    <w:rsid w:val="00FA3E5E"/>
    <w:rsid w:val="00FA5E1D"/>
    <w:rsid w:val="00FA5E9B"/>
    <w:rsid w:val="00FA6C28"/>
    <w:rsid w:val="00FB10D9"/>
    <w:rsid w:val="00FB2FDB"/>
    <w:rsid w:val="00FB35EC"/>
    <w:rsid w:val="00FB43E7"/>
    <w:rsid w:val="00FC030A"/>
    <w:rsid w:val="00FC043A"/>
    <w:rsid w:val="00FC1266"/>
    <w:rsid w:val="00FC135C"/>
    <w:rsid w:val="00FC4AE7"/>
    <w:rsid w:val="00FC59F5"/>
    <w:rsid w:val="00FC5C23"/>
    <w:rsid w:val="00FD16DF"/>
    <w:rsid w:val="00FD1E09"/>
    <w:rsid w:val="00FD38B5"/>
    <w:rsid w:val="00FD6175"/>
    <w:rsid w:val="00FD7428"/>
    <w:rsid w:val="00FE0512"/>
    <w:rsid w:val="00FE5595"/>
    <w:rsid w:val="00FF077D"/>
    <w:rsid w:val="00FF2B6E"/>
    <w:rsid w:val="00FF4B5C"/>
    <w:rsid w:val="00FF55B5"/>
    <w:rsid w:val="00FF7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5460BC"/>
  <w15:docId w15:val="{4FF98F36-F2E4-4DF2-8005-25FFAE8D2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0956"/>
    <w:pPr>
      <w:spacing w:after="200" w:line="276" w:lineRule="auto"/>
    </w:pPr>
    <w:rPr>
      <w:rFonts w:ascii="Cambria" w:hAnsi="Cambria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90956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99095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90956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99095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56"/>
    <w:rPr>
      <w:rFonts w:ascii="Cambria" w:hAnsi="Cambria"/>
      <w:lang w:val="en-US"/>
    </w:rPr>
  </w:style>
  <w:style w:type="paragraph" w:styleId="Header">
    <w:name w:val="header"/>
    <w:basedOn w:val="Normal"/>
    <w:link w:val="HeaderChar"/>
    <w:uiPriority w:val="99"/>
    <w:semiHidden/>
    <w:unhideWhenUsed/>
    <w:rsid w:val="0099095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90956"/>
    <w:rPr>
      <w:rFonts w:ascii="Cambria" w:hAnsi="Cambria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8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8F3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uiPriority w:val="59"/>
    <w:rsid w:val="009919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C6A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6A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C6A0C"/>
    <w:rPr>
      <w:rFonts w:ascii="Cambria" w:hAnsi="Cambria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6A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6A0C"/>
    <w:rPr>
      <w:rFonts w:ascii="Cambria" w:hAnsi="Cambria"/>
      <w:b/>
      <w:bCs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3601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9F0BE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9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7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603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749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4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514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192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79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233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linkedin.com/in/beatrice-naujalyte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14a2e80-3ec9-4fa5-822a-64efcaaeea56" xsi:nil="true"/>
    <lcf76f155ced4ddcb4097134ff3c332f xmlns="27590cbc-5ca6-4074-af9a-9ce336fcfa2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71998B42E9014C8DADA224C97D34D1" ma:contentTypeVersion="16" ma:contentTypeDescription="Crear nuevo documento." ma:contentTypeScope="" ma:versionID="095014ce753ca96de15f202016cc2e4c">
  <xsd:schema xmlns:xsd="http://www.w3.org/2001/XMLSchema" xmlns:xs="http://www.w3.org/2001/XMLSchema" xmlns:p="http://schemas.microsoft.com/office/2006/metadata/properties" xmlns:ns2="27590cbc-5ca6-4074-af9a-9ce336fcfa2c" xmlns:ns3="414a2e80-3ec9-4fa5-822a-64efcaaeea56" targetNamespace="http://schemas.microsoft.com/office/2006/metadata/properties" ma:root="true" ma:fieldsID="a74589952215406749f139d2df15c916" ns2:_="" ns3:_="">
    <xsd:import namespace="27590cbc-5ca6-4074-af9a-9ce336fcfa2c"/>
    <xsd:import namespace="414a2e80-3ec9-4fa5-822a-64efcaaeea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590cbc-5ca6-4074-af9a-9ce336fcfa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Etiquetas de imagen" ma:readOnly="false" ma:fieldId="{5cf76f15-5ced-4ddc-b409-7134ff3c332f}" ma:taxonomyMulti="true" ma:sspId="d0b856d1-9a64-47e6-883d-7d320ac55d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4a2e80-3ec9-4fa5-822a-64efcaaeea5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089b041-753f-4cae-a6a8-735605acb1f2}" ma:internalName="TaxCatchAll" ma:showField="CatchAllData" ma:web="414a2e80-3ec9-4fa5-822a-64efcaaeea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5F23EE-98F8-4B23-8081-6EE3D9FB33F3}">
  <ds:schemaRefs>
    <ds:schemaRef ds:uri="http://schemas.microsoft.com/office/2006/metadata/properties"/>
    <ds:schemaRef ds:uri="http://schemas.microsoft.com/office/infopath/2007/PartnerControls"/>
    <ds:schemaRef ds:uri="414a2e80-3ec9-4fa5-822a-64efcaaeea56"/>
    <ds:schemaRef ds:uri="27590cbc-5ca6-4074-af9a-9ce336fcfa2c"/>
  </ds:schemaRefs>
</ds:datastoreItem>
</file>

<file path=customXml/itemProps2.xml><?xml version="1.0" encoding="utf-8"?>
<ds:datastoreItem xmlns:ds="http://schemas.openxmlformats.org/officeDocument/2006/customXml" ds:itemID="{739BC8F0-8CF4-48F7-B234-84A7D9107B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590cbc-5ca6-4074-af9a-9ce336fcfa2c"/>
    <ds:schemaRef ds:uri="414a2e80-3ec9-4fa5-822a-64efcaaeea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A0C7D5-AFCC-409F-B7AE-EB33883B320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06</Words>
  <Characters>3458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ie</Company>
  <LinksUpToDate>false</LinksUpToDate>
  <CharactersWithSpaces>4056</CharactersWithSpaces>
  <SharedDoc>false</SharedDoc>
  <HLinks>
    <vt:vector size="6" baseType="variant">
      <vt:variant>
        <vt:i4>2686994</vt:i4>
      </vt:variant>
      <vt:variant>
        <vt:i4>0</vt:i4>
      </vt:variant>
      <vt:variant>
        <vt:i4>0</vt:i4>
      </vt:variant>
      <vt:variant>
        <vt:i4>5</vt:i4>
      </vt:variant>
      <vt:variant>
        <vt:lpwstr>mailto:name.lname@student.ie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na Martinez</dc:creator>
  <cp:keywords/>
  <cp:lastModifiedBy>Beatrice Naujalyte</cp:lastModifiedBy>
  <cp:revision>2</cp:revision>
  <cp:lastPrinted>2023-11-28T20:12:00Z</cp:lastPrinted>
  <dcterms:created xsi:type="dcterms:W3CDTF">2024-02-07T12:09:00Z</dcterms:created>
  <dcterms:modified xsi:type="dcterms:W3CDTF">2024-02-07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71998B42E9014C8DADA224C97D34D1</vt:lpwstr>
  </property>
  <property fmtid="{D5CDD505-2E9C-101B-9397-08002B2CF9AE}" pid="3" name="MediaServiceImageTags">
    <vt:lpwstr/>
  </property>
</Properties>
</file>